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EBF65" w14:textId="6A5FAF32" w:rsidR="00E028B1" w:rsidRDefault="00E028B1" w:rsidP="0017345D">
      <w:pPr>
        <w:pStyle w:val="Title"/>
      </w:pPr>
      <w:r>
        <w:t>Aus4Innovation</w:t>
      </w:r>
    </w:p>
    <w:p w14:paraId="73D102D4" w14:textId="4645700A" w:rsidR="00AA1965" w:rsidRDefault="00AA1965" w:rsidP="00AA1965">
      <w:r>
        <w:t>Partnership Grants</w:t>
      </w:r>
      <w:r w:rsidR="00202D77">
        <w:t xml:space="preserve"> Round 2</w:t>
      </w:r>
    </w:p>
    <w:p w14:paraId="33C62A3D" w14:textId="77777777" w:rsidR="00AA1965" w:rsidRPr="00AA1965" w:rsidRDefault="00AA1965" w:rsidP="00AA1965"/>
    <w:p w14:paraId="21BA0E13" w14:textId="78134C85" w:rsidR="0017345D" w:rsidRDefault="00202D77" w:rsidP="0017345D">
      <w:pPr>
        <w:pStyle w:val="Title"/>
      </w:pPr>
      <w:r>
        <w:t xml:space="preserve">Round 2 </w:t>
      </w:r>
      <w:r w:rsidR="00545DEA">
        <w:t>c</w:t>
      </w:r>
      <w:r>
        <w:t xml:space="preserve">oncept </w:t>
      </w:r>
      <w:r w:rsidR="00545DEA">
        <w:t>n</w:t>
      </w:r>
      <w:r>
        <w:t>ote</w:t>
      </w:r>
      <w:r w:rsidR="0017345D">
        <w:t xml:space="preserve"> </w:t>
      </w:r>
      <w:r w:rsidR="00545DEA">
        <w:t>t</w:t>
      </w:r>
      <w:r w:rsidR="005954B3">
        <w:t>emplate</w:t>
      </w:r>
    </w:p>
    <w:p w14:paraId="4B867E10" w14:textId="733BA1C2" w:rsidR="00E028B1" w:rsidRDefault="00E028B1"/>
    <w:p w14:paraId="651377DF" w14:textId="46E1B3D2" w:rsidR="00AA1965" w:rsidRDefault="00E028B1">
      <w:r>
        <w:t xml:space="preserve">Applicants are requested to </w:t>
      </w:r>
      <w:r w:rsidR="00063D5D">
        <w:t>complete</w:t>
      </w:r>
      <w:r w:rsidR="004D6C17">
        <w:t xml:space="preserve"> this </w:t>
      </w:r>
      <w:r w:rsidR="00063D5D">
        <w:t xml:space="preserve">concept note template and </w:t>
      </w:r>
      <w:r w:rsidR="00063D5D" w:rsidRPr="001D773E">
        <w:rPr>
          <w:b/>
        </w:rPr>
        <w:t>submit in English and Vietnamese</w:t>
      </w:r>
      <w:r>
        <w:t>. Please note that it is the applicant’s responsibility to provide sufficient information and justification for the program office</w:t>
      </w:r>
      <w:r w:rsidR="00545DEA">
        <w:t xml:space="preserve"> and reviewers</w:t>
      </w:r>
      <w:r>
        <w:t xml:space="preserve"> to make a competitive assessment against the</w:t>
      </w:r>
      <w:r w:rsidR="002E3128">
        <w:t xml:space="preserve"> assessment</w:t>
      </w:r>
      <w:r>
        <w:t xml:space="preserve"> </w:t>
      </w:r>
      <w:r w:rsidR="00AA1965">
        <w:t>criteria.</w:t>
      </w:r>
      <w:r w:rsidR="00BA5CCE">
        <w:t xml:space="preserve"> Attaching other supporti</w:t>
      </w:r>
      <w:r w:rsidR="00D313C0">
        <w:t>ng documentation is permissible</w:t>
      </w:r>
      <w:r w:rsidR="00707312">
        <w:t>.</w:t>
      </w:r>
    </w:p>
    <w:p w14:paraId="36C84ECF" w14:textId="0A0680F7" w:rsidR="00AA1965" w:rsidRDefault="00AA1965"/>
    <w:p w14:paraId="706CB794" w14:textId="3A996D60" w:rsidR="00707312" w:rsidRDefault="00707312">
      <w:r>
        <w:t>Instructions for completing this form:</w:t>
      </w:r>
    </w:p>
    <w:p w14:paraId="2B05D7F7" w14:textId="6B2EF22D" w:rsidR="00707312" w:rsidRDefault="00707312" w:rsidP="00707312">
      <w:pPr>
        <w:pStyle w:val="ListParagraph"/>
        <w:numPr>
          <w:ilvl w:val="0"/>
          <w:numId w:val="18"/>
        </w:numPr>
      </w:pPr>
      <w:r>
        <w:t xml:space="preserve">Register your application on </w:t>
      </w:r>
      <w:proofErr w:type="spellStart"/>
      <w:r w:rsidRPr="002E3128">
        <w:t>SmartyGrants</w:t>
      </w:r>
      <w:proofErr w:type="spellEnd"/>
      <w:r w:rsidRPr="002E3128">
        <w:t xml:space="preserve"> (</w:t>
      </w:r>
      <w:hyperlink r:id="rId7" w:history="1">
        <w:r w:rsidR="002E3128" w:rsidRPr="0007208D">
          <w:rPr>
            <w:rStyle w:val="Hyperlink"/>
          </w:rPr>
          <w:t>https://csiro.smartygrants.com.au</w:t>
        </w:r>
      </w:hyperlink>
      <w:r w:rsidR="002E3128">
        <w:t>)</w:t>
      </w:r>
    </w:p>
    <w:p w14:paraId="3D8AF01A" w14:textId="6E88C871" w:rsidR="00707312" w:rsidRDefault="00707312" w:rsidP="00844D03">
      <w:pPr>
        <w:pStyle w:val="ListParagraph"/>
        <w:numPr>
          <w:ilvl w:val="0"/>
          <w:numId w:val="18"/>
        </w:numPr>
      </w:pPr>
      <w:r>
        <w:t>Completely answer all questions. Entry [</w:t>
      </w:r>
      <w:r w:rsidRPr="00707312">
        <w:rPr>
          <w:highlight w:val="cyan"/>
        </w:rPr>
        <w:t>fields</w:t>
      </w:r>
      <w:r>
        <w:t>] are marked in cyan</w:t>
      </w:r>
    </w:p>
    <w:p w14:paraId="055A578C" w14:textId="3D784170" w:rsidR="00707312" w:rsidRDefault="00707312" w:rsidP="00707312">
      <w:pPr>
        <w:pStyle w:val="ListParagraph"/>
        <w:numPr>
          <w:ilvl w:val="0"/>
          <w:numId w:val="18"/>
        </w:numPr>
      </w:pPr>
      <w:r>
        <w:t xml:space="preserve">Attach </w:t>
      </w:r>
      <w:r w:rsidR="0083499B">
        <w:t>your proposal</w:t>
      </w:r>
      <w:r w:rsidR="002E3128">
        <w:t xml:space="preserve"> (both English and Vietnamese versions)</w:t>
      </w:r>
      <w:r w:rsidR="0083499B">
        <w:t xml:space="preserve"> </w:t>
      </w:r>
      <w:r w:rsidR="002E3128">
        <w:t>together with</w:t>
      </w:r>
      <w:r w:rsidR="0083499B">
        <w:t xml:space="preserve"> </w:t>
      </w:r>
      <w:r>
        <w:t xml:space="preserve">any supporting </w:t>
      </w:r>
      <w:r w:rsidR="002E3128">
        <w:t>as a single</w:t>
      </w:r>
      <w:r>
        <w:t xml:space="preserve"> file. You will be able to submit one file in PDF format.</w:t>
      </w:r>
    </w:p>
    <w:p w14:paraId="7E7E5791" w14:textId="77777777" w:rsidR="00707312" w:rsidRDefault="00707312"/>
    <w:p w14:paraId="5D5FB3A4" w14:textId="1219CC8B" w:rsidR="00707312" w:rsidRDefault="00707312">
      <w:r>
        <w:t xml:space="preserve">The Program Office has prepared a Guide to Applicants </w:t>
      </w:r>
      <w:r w:rsidR="002E3128">
        <w:t>(</w:t>
      </w:r>
      <w:hyperlink r:id="rId8" w:history="1">
        <w:r w:rsidR="002E3128" w:rsidRPr="002E3128">
          <w:rPr>
            <w:rStyle w:val="Hyperlink"/>
          </w:rPr>
          <w:t>available here</w:t>
        </w:r>
      </w:hyperlink>
      <w:bookmarkStart w:id="0" w:name="_GoBack"/>
      <w:bookmarkEnd w:id="0"/>
      <w:r>
        <w:t>) and will maintain a list of questions and answers on the program website (</w:t>
      </w:r>
      <w:hyperlink r:id="rId9" w:history="1">
        <w:r w:rsidR="002E3128" w:rsidRPr="002E3128">
          <w:rPr>
            <w:rStyle w:val="Hyperlink"/>
          </w:rPr>
          <w:t>available here</w:t>
        </w:r>
      </w:hyperlink>
      <w:r w:rsidR="002E3128">
        <w:t>).</w:t>
      </w:r>
    </w:p>
    <w:p w14:paraId="0D24DC68" w14:textId="77777777" w:rsidR="00707312" w:rsidRDefault="00707312"/>
    <w:p w14:paraId="7F5156FA" w14:textId="2A96E202" w:rsidR="00415C76" w:rsidRDefault="00BA5CCE">
      <w:r>
        <w:t>Please contact</w:t>
      </w:r>
      <w:r w:rsidR="00821B87">
        <w:t xml:space="preserve"> the team by email </w:t>
      </w:r>
      <w:r w:rsidR="00707312">
        <w:t>if you require further assistance</w:t>
      </w:r>
      <w:r>
        <w:t>:</w:t>
      </w:r>
    </w:p>
    <w:p w14:paraId="1F1417C6" w14:textId="1CA64CC0" w:rsidR="00415C76" w:rsidRDefault="00434271">
      <w:hyperlink r:id="rId10" w:history="1">
        <w:r w:rsidR="007527B5" w:rsidRPr="003E7241">
          <w:rPr>
            <w:rStyle w:val="Hyperlink"/>
          </w:rPr>
          <w:t>Aus4innovation@csiro.au</w:t>
        </w:r>
      </w:hyperlink>
    </w:p>
    <w:p w14:paraId="76733198" w14:textId="77777777" w:rsidR="007527B5" w:rsidRDefault="007527B5"/>
    <w:p w14:paraId="6780C783" w14:textId="1966CDCC" w:rsidR="00BA5CCE" w:rsidRDefault="00BA5CCE"/>
    <w:p w14:paraId="6869854C" w14:textId="77777777" w:rsidR="005C064A" w:rsidRDefault="005C064A" w:rsidP="00AA1965">
      <w:pPr>
        <w:pStyle w:val="Heading1"/>
        <w:sectPr w:rsidR="005C064A" w:rsidSect="008B2B7C">
          <w:headerReference w:type="default" r:id="rId11"/>
          <w:footerReference w:type="default" r:id="rId12"/>
          <w:pgSz w:w="11900" w:h="16840"/>
          <w:pgMar w:top="720" w:right="720" w:bottom="720" w:left="720" w:header="708" w:footer="708" w:gutter="0"/>
          <w:cols w:space="708"/>
          <w:docGrid w:linePitch="360"/>
        </w:sectPr>
      </w:pPr>
    </w:p>
    <w:p w14:paraId="3DCF36C0" w14:textId="74D69D9D" w:rsidR="001A6E7A" w:rsidRDefault="0017345D" w:rsidP="00AA1965">
      <w:pPr>
        <w:pStyle w:val="Heading1"/>
      </w:pPr>
      <w:r>
        <w:t>Summary</w:t>
      </w:r>
    </w:p>
    <w:p w14:paraId="2D7E1F4D" w14:textId="09FC2683" w:rsidR="00AA1965" w:rsidRPr="00AA1965" w:rsidRDefault="00151479" w:rsidP="002E3C19">
      <w:pPr>
        <w:pStyle w:val="Subtitle"/>
      </w:pPr>
      <w:r>
        <w:t xml:space="preserve">A publishable </w:t>
      </w:r>
      <w:r w:rsidR="005C064A">
        <w:t>description of</w:t>
      </w:r>
      <w:r>
        <w:t xml:space="preserve"> the </w:t>
      </w:r>
      <w:r w:rsidR="002E3C19">
        <w:t xml:space="preserve">project and the partner. </w:t>
      </w:r>
      <w:r w:rsidR="00AA1965">
        <w:t>Information provided in the</w:t>
      </w:r>
      <w:r w:rsidR="005656BC">
        <w:t xml:space="preserve"> Summary section should be </w:t>
      </w:r>
      <w:r w:rsidR="005656BC" w:rsidRPr="00BA5CCE">
        <w:rPr>
          <w:b/>
        </w:rPr>
        <w:t>suitable for external publication</w:t>
      </w:r>
      <w:r w:rsidR="005656BC">
        <w:t>. It will be referenced in any published materials produced by Aus4Innov</w:t>
      </w:r>
      <w:r>
        <w:t>ation, CSIRO and the Australian Embassy when describing the work.</w:t>
      </w:r>
    </w:p>
    <w:p w14:paraId="7C8047DC" w14:textId="462C0315" w:rsidR="0017345D" w:rsidRDefault="00925DFD" w:rsidP="005656BC">
      <w:pPr>
        <w:pStyle w:val="Heading2"/>
      </w:pPr>
      <w:r>
        <w:t>Title</w:t>
      </w:r>
    </w:p>
    <w:p w14:paraId="217F0BE8" w14:textId="3876FCEE" w:rsidR="007E2134" w:rsidRPr="007E2134" w:rsidRDefault="007E2134" w:rsidP="007E2134">
      <w:pPr>
        <w:pStyle w:val="Subtitle"/>
      </w:pPr>
      <w:r>
        <w:t>Limit to 10 words</w:t>
      </w:r>
    </w:p>
    <w:p w14:paraId="46C5E871" w14:textId="134D1C7A" w:rsidR="00151479" w:rsidRPr="00151479" w:rsidRDefault="00151479" w:rsidP="00151479">
      <w:r>
        <w:t>[</w:t>
      </w:r>
      <w:r w:rsidRPr="00151479">
        <w:rPr>
          <w:highlight w:val="cyan"/>
        </w:rPr>
        <w:t>Insert</w:t>
      </w:r>
      <w:r>
        <w:t>]</w:t>
      </w:r>
    </w:p>
    <w:p w14:paraId="6051C79E" w14:textId="4481BE7A" w:rsidR="00925DFD" w:rsidRDefault="00925DFD" w:rsidP="005656BC">
      <w:pPr>
        <w:pStyle w:val="Heading2"/>
      </w:pPr>
      <w:r>
        <w:t>Description</w:t>
      </w:r>
    </w:p>
    <w:p w14:paraId="407520AB" w14:textId="5396BD62" w:rsidR="00421BA7" w:rsidRPr="00421BA7" w:rsidRDefault="00421BA7" w:rsidP="00421BA7">
      <w:pPr>
        <w:pStyle w:val="Subtitle"/>
      </w:pPr>
      <w:r>
        <w:t>Limit to 1-2 paragraphs in non-technical language suitable for publication</w:t>
      </w:r>
    </w:p>
    <w:p w14:paraId="48AC9CC7" w14:textId="26929C28" w:rsidR="00151479" w:rsidRPr="00151479" w:rsidRDefault="00151479" w:rsidP="00151479">
      <w:r>
        <w:t>[</w:t>
      </w:r>
      <w:r w:rsidRPr="00151479">
        <w:rPr>
          <w:highlight w:val="cyan"/>
        </w:rPr>
        <w:t>Insert</w:t>
      </w:r>
      <w:r>
        <w:t>]</w:t>
      </w:r>
    </w:p>
    <w:p w14:paraId="2CFE6F14" w14:textId="012DEEA8" w:rsidR="001A6E7A" w:rsidRDefault="005656BC" w:rsidP="005656BC">
      <w:pPr>
        <w:pStyle w:val="Heading2"/>
      </w:pPr>
      <w:r w:rsidRPr="005656BC">
        <w:t>Names</w:t>
      </w:r>
      <w:r>
        <w:t xml:space="preserve"> of Participating Entities</w:t>
      </w:r>
    </w:p>
    <w:p w14:paraId="00F1FE45" w14:textId="6A8EA092" w:rsidR="008B2B7C" w:rsidRPr="008B2B7C" w:rsidRDefault="00421BA7" w:rsidP="00421BA7">
      <w:pPr>
        <w:pStyle w:val="Subtitle"/>
      </w:pPr>
      <w:r>
        <w:t xml:space="preserve">List each participating entity, describe their capability and </w:t>
      </w:r>
      <w:proofErr w:type="gramStart"/>
      <w:r>
        <w:t>their</w:t>
      </w:r>
      <w:proofErr w:type="gramEnd"/>
      <w: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72"/>
        <w:gridCol w:w="3060"/>
        <w:gridCol w:w="3060"/>
        <w:gridCol w:w="3058"/>
      </w:tblGrid>
      <w:tr w:rsidR="005656BC" w14:paraId="578D2B84" w14:textId="77777777" w:rsidTr="008B2B7C">
        <w:tc>
          <w:tcPr>
            <w:tcW w:w="609" w:type="pct"/>
            <w:vAlign w:val="bottom"/>
          </w:tcPr>
          <w:p w14:paraId="36D9A8A3" w14:textId="2C13EC68" w:rsidR="005656BC" w:rsidRPr="00151479" w:rsidRDefault="00151479" w:rsidP="00151479">
            <w:pPr>
              <w:rPr>
                <w:b/>
              </w:rPr>
            </w:pPr>
            <w:r w:rsidRPr="00151479">
              <w:rPr>
                <w:b/>
              </w:rPr>
              <w:t>Partner</w:t>
            </w:r>
          </w:p>
        </w:tc>
        <w:tc>
          <w:tcPr>
            <w:tcW w:w="1464" w:type="pct"/>
            <w:vAlign w:val="bottom"/>
          </w:tcPr>
          <w:p w14:paraId="57274ADB" w14:textId="1FAA4738" w:rsidR="005656BC" w:rsidRPr="00151479" w:rsidRDefault="00151479" w:rsidP="00151479">
            <w:pPr>
              <w:rPr>
                <w:b/>
              </w:rPr>
            </w:pPr>
            <w:r w:rsidRPr="00151479">
              <w:rPr>
                <w:b/>
              </w:rPr>
              <w:t>Name</w:t>
            </w:r>
          </w:p>
        </w:tc>
        <w:tc>
          <w:tcPr>
            <w:tcW w:w="1464" w:type="pct"/>
            <w:vAlign w:val="bottom"/>
          </w:tcPr>
          <w:p w14:paraId="196FA501" w14:textId="16EC7498" w:rsidR="005656BC" w:rsidRPr="00151479" w:rsidRDefault="00151479" w:rsidP="00151479">
            <w:pPr>
              <w:rPr>
                <w:b/>
              </w:rPr>
            </w:pPr>
            <w:r w:rsidRPr="00151479">
              <w:rPr>
                <w:b/>
              </w:rPr>
              <w:t>Short profile</w:t>
            </w:r>
          </w:p>
        </w:tc>
        <w:tc>
          <w:tcPr>
            <w:tcW w:w="1464" w:type="pct"/>
            <w:vAlign w:val="bottom"/>
          </w:tcPr>
          <w:p w14:paraId="6B19CAFD" w14:textId="49B6DCFB" w:rsidR="005656BC" w:rsidRPr="00151479" w:rsidRDefault="008B2B7C" w:rsidP="00151479">
            <w:pPr>
              <w:rPr>
                <w:b/>
              </w:rPr>
            </w:pPr>
            <w:r>
              <w:rPr>
                <w:b/>
              </w:rPr>
              <w:t xml:space="preserve">Project </w:t>
            </w:r>
            <w:r w:rsidR="007E2134">
              <w:rPr>
                <w:b/>
              </w:rPr>
              <w:t>role</w:t>
            </w:r>
          </w:p>
        </w:tc>
      </w:tr>
      <w:tr w:rsidR="005656BC" w14:paraId="4203078D" w14:textId="77777777" w:rsidTr="008B2B7C">
        <w:tc>
          <w:tcPr>
            <w:tcW w:w="609" w:type="pct"/>
          </w:tcPr>
          <w:p w14:paraId="5DCB5E76" w14:textId="5C51DE12" w:rsidR="005656BC" w:rsidRDefault="00151479" w:rsidP="005656BC">
            <w:r>
              <w:t>Australian Lead Entity</w:t>
            </w:r>
          </w:p>
        </w:tc>
        <w:tc>
          <w:tcPr>
            <w:tcW w:w="1464" w:type="pct"/>
          </w:tcPr>
          <w:p w14:paraId="5DF3CA34" w14:textId="0C7624EE" w:rsidR="005656BC" w:rsidRDefault="00151479" w:rsidP="005656BC">
            <w:r>
              <w:t>[</w:t>
            </w:r>
            <w:r w:rsidRPr="00151479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1464" w:type="pct"/>
          </w:tcPr>
          <w:p w14:paraId="6CA117F6" w14:textId="27C51DD1" w:rsidR="005656BC" w:rsidRDefault="00151479" w:rsidP="005656BC">
            <w:r>
              <w:t>[</w:t>
            </w:r>
            <w:r w:rsidRPr="00151479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1464" w:type="pct"/>
          </w:tcPr>
          <w:p w14:paraId="7B2127DB" w14:textId="5015A76D" w:rsidR="005656BC" w:rsidRDefault="00151479" w:rsidP="005656BC">
            <w:r>
              <w:t>[</w:t>
            </w:r>
            <w:r w:rsidRPr="00151479">
              <w:rPr>
                <w:highlight w:val="cyan"/>
              </w:rPr>
              <w:t>Insert</w:t>
            </w:r>
            <w:r>
              <w:t>]</w:t>
            </w:r>
          </w:p>
        </w:tc>
      </w:tr>
      <w:tr w:rsidR="005656BC" w14:paraId="3B6FA36E" w14:textId="77777777" w:rsidTr="008B2B7C">
        <w:tc>
          <w:tcPr>
            <w:tcW w:w="609" w:type="pct"/>
          </w:tcPr>
          <w:p w14:paraId="094583F8" w14:textId="60F01C5D" w:rsidR="005656BC" w:rsidRDefault="00151479" w:rsidP="005656BC">
            <w:r>
              <w:t>Vietnamese Lead Entity</w:t>
            </w:r>
          </w:p>
        </w:tc>
        <w:tc>
          <w:tcPr>
            <w:tcW w:w="1464" w:type="pct"/>
          </w:tcPr>
          <w:p w14:paraId="4AE4691B" w14:textId="69C4EBE5" w:rsidR="005656BC" w:rsidRDefault="00151479" w:rsidP="005656BC">
            <w:r>
              <w:t>[</w:t>
            </w:r>
            <w:r w:rsidRPr="00151479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1464" w:type="pct"/>
          </w:tcPr>
          <w:p w14:paraId="37A10A80" w14:textId="429A8E3A" w:rsidR="005656BC" w:rsidRDefault="00151479" w:rsidP="005656BC">
            <w:r>
              <w:t>[</w:t>
            </w:r>
            <w:r w:rsidRPr="00151479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1464" w:type="pct"/>
          </w:tcPr>
          <w:p w14:paraId="381C943C" w14:textId="3E4F1F56" w:rsidR="005656BC" w:rsidRDefault="00151479" w:rsidP="005656BC">
            <w:r>
              <w:t>[</w:t>
            </w:r>
            <w:r w:rsidRPr="00151479">
              <w:rPr>
                <w:highlight w:val="cyan"/>
              </w:rPr>
              <w:t>Insert</w:t>
            </w:r>
            <w:r>
              <w:t>]</w:t>
            </w:r>
          </w:p>
        </w:tc>
      </w:tr>
      <w:tr w:rsidR="005656BC" w14:paraId="6F4FF8CA" w14:textId="77777777" w:rsidTr="008B2B7C">
        <w:tc>
          <w:tcPr>
            <w:tcW w:w="609" w:type="pct"/>
          </w:tcPr>
          <w:p w14:paraId="44DD8070" w14:textId="4540D8E8" w:rsidR="005656BC" w:rsidRDefault="006877AB" w:rsidP="005656BC">
            <w:r>
              <w:t>[</w:t>
            </w:r>
            <w:r w:rsidRPr="006877AB">
              <w:rPr>
                <w:highlight w:val="cyan"/>
              </w:rPr>
              <w:t xml:space="preserve">Additional </w:t>
            </w:r>
            <w:r w:rsidR="00151479" w:rsidRPr="006877AB">
              <w:rPr>
                <w:highlight w:val="cyan"/>
              </w:rPr>
              <w:t>Partner</w:t>
            </w:r>
            <w:r w:rsidR="00151479">
              <w:t>]</w:t>
            </w:r>
          </w:p>
        </w:tc>
        <w:tc>
          <w:tcPr>
            <w:tcW w:w="1464" w:type="pct"/>
          </w:tcPr>
          <w:p w14:paraId="00951B7D" w14:textId="3A53F35E" w:rsidR="005656BC" w:rsidRDefault="00151479" w:rsidP="005656BC">
            <w:r>
              <w:t>[</w:t>
            </w:r>
            <w:r w:rsidRPr="00151479">
              <w:rPr>
                <w:highlight w:val="cyan"/>
              </w:rPr>
              <w:t>Insert, if applicable</w:t>
            </w:r>
            <w:r>
              <w:t>]</w:t>
            </w:r>
          </w:p>
        </w:tc>
        <w:tc>
          <w:tcPr>
            <w:tcW w:w="1464" w:type="pct"/>
          </w:tcPr>
          <w:p w14:paraId="734C32DE" w14:textId="4D1BA315" w:rsidR="005656BC" w:rsidRDefault="00151479" w:rsidP="005656BC">
            <w:r>
              <w:t>[</w:t>
            </w:r>
            <w:r w:rsidRPr="00151479">
              <w:rPr>
                <w:highlight w:val="cyan"/>
              </w:rPr>
              <w:t>Insert, if applicable</w:t>
            </w:r>
            <w:r>
              <w:t>]</w:t>
            </w:r>
          </w:p>
        </w:tc>
        <w:tc>
          <w:tcPr>
            <w:tcW w:w="1464" w:type="pct"/>
          </w:tcPr>
          <w:p w14:paraId="4D487226" w14:textId="384C4455" w:rsidR="005656BC" w:rsidRDefault="00151479" w:rsidP="005656BC">
            <w:r>
              <w:t>[</w:t>
            </w:r>
            <w:r w:rsidRPr="00151479">
              <w:rPr>
                <w:highlight w:val="cyan"/>
              </w:rPr>
              <w:t>Insert, if applicable</w:t>
            </w:r>
            <w:r>
              <w:t>]</w:t>
            </w:r>
          </w:p>
        </w:tc>
      </w:tr>
    </w:tbl>
    <w:p w14:paraId="7946C8A6" w14:textId="6529FD1B" w:rsidR="005656BC" w:rsidRDefault="00151479" w:rsidP="00151479">
      <w:pPr>
        <w:jc w:val="center"/>
        <w:rPr>
          <w:i/>
        </w:rPr>
      </w:pPr>
      <w:r w:rsidRPr="00151479">
        <w:rPr>
          <w:i/>
        </w:rPr>
        <w:t>Insert additional lines as needed</w:t>
      </w:r>
    </w:p>
    <w:p w14:paraId="16DFD120" w14:textId="1DEB27BB" w:rsidR="002E3128" w:rsidRDefault="002E3128" w:rsidP="00151479">
      <w:pPr>
        <w:jc w:val="center"/>
        <w:rPr>
          <w:i/>
        </w:rPr>
      </w:pPr>
    </w:p>
    <w:p w14:paraId="615FE8FA" w14:textId="5908C9F1" w:rsidR="00F36ABA" w:rsidRDefault="00F36ABA" w:rsidP="00151479">
      <w:pPr>
        <w:jc w:val="center"/>
        <w:rPr>
          <w:i/>
        </w:rPr>
      </w:pPr>
    </w:p>
    <w:p w14:paraId="4137FA38" w14:textId="36F308CC" w:rsidR="00F36ABA" w:rsidRDefault="00F36ABA" w:rsidP="00151479">
      <w:pPr>
        <w:jc w:val="center"/>
        <w:rPr>
          <w:i/>
        </w:rPr>
      </w:pPr>
    </w:p>
    <w:p w14:paraId="24A54B7C" w14:textId="77777777" w:rsidR="00F36ABA" w:rsidRDefault="00F36ABA" w:rsidP="00151479">
      <w:pPr>
        <w:jc w:val="center"/>
        <w:rPr>
          <w:i/>
        </w:rPr>
      </w:pPr>
    </w:p>
    <w:p w14:paraId="2A0C019A" w14:textId="7EF95394" w:rsidR="002E3128" w:rsidRDefault="002E3128" w:rsidP="002E3128">
      <w:pPr>
        <w:pStyle w:val="Heading3"/>
      </w:pPr>
      <w:r>
        <w:lastRenderedPageBreak/>
        <w:t>Partnership Details</w:t>
      </w:r>
    </w:p>
    <w:p w14:paraId="300A5818" w14:textId="47D1E462" w:rsidR="002E3128" w:rsidRPr="00F96717" w:rsidRDefault="002E3128" w:rsidP="001D773E">
      <w:pPr>
        <w:pStyle w:val="Subtitle"/>
      </w:pPr>
      <w:r>
        <w:t>Describe the d</w:t>
      </w:r>
      <w:r w:rsidRPr="00F96717">
        <w:t>uration</w:t>
      </w:r>
      <w:r>
        <w:t xml:space="preserve"> </w:t>
      </w:r>
      <w:r w:rsidRPr="00F96717">
        <w:t xml:space="preserve">and </w:t>
      </w:r>
      <w:r>
        <w:t>n</w:t>
      </w:r>
      <w:r w:rsidRPr="00F96717">
        <w:t xml:space="preserve">ature of the existing collaboration, including: Estimated length of partnership, </w:t>
      </w:r>
      <w:r>
        <w:t>e</w:t>
      </w:r>
      <w:r w:rsidRPr="00F96717">
        <w:t>xisting work on proposed activity</w:t>
      </w:r>
      <w:r>
        <w:t>,</w:t>
      </w:r>
      <w:r w:rsidRPr="00F96717">
        <w:t xml:space="preserve"> commitment to long term partnership, variety of collaborators, and depth of engagement with stakeholders.</w:t>
      </w:r>
      <w:r w:rsidR="00F36ABA">
        <w:t xml:space="preserve"> Proposals engaging the private sector will be favourably considered. </w:t>
      </w:r>
    </w:p>
    <w:p w14:paraId="2108B375" w14:textId="65D94347" w:rsidR="002E3128" w:rsidRPr="00151479" w:rsidRDefault="002E3128" w:rsidP="002E3128">
      <w:r>
        <w:t>[</w:t>
      </w:r>
      <w:r w:rsidRPr="00151479">
        <w:rPr>
          <w:highlight w:val="cyan"/>
        </w:rPr>
        <w:t>Insert</w:t>
      </w:r>
      <w:r>
        <w:t>]</w:t>
      </w:r>
    </w:p>
    <w:p w14:paraId="408B1369" w14:textId="32748B5F" w:rsidR="002E3128" w:rsidRPr="002E3128" w:rsidRDefault="002E3128" w:rsidP="001D773E"/>
    <w:p w14:paraId="36A1D5B0" w14:textId="77777777" w:rsidR="005C064A" w:rsidRDefault="005C064A" w:rsidP="005C064A">
      <w:pPr>
        <w:pStyle w:val="Heading2"/>
      </w:pPr>
      <w:r>
        <w:t>Schedule</w:t>
      </w:r>
    </w:p>
    <w:p w14:paraId="798F9C46" w14:textId="77777777" w:rsidR="005C064A" w:rsidRPr="00984AC2" w:rsidRDefault="005C064A" w:rsidP="005C064A">
      <w:pPr>
        <w:pStyle w:val="Subtitle"/>
      </w:pPr>
      <w:r>
        <w:t>Proposed start date (contract signing and first payment event) and end date (final report submission and final payment)</w:t>
      </w:r>
    </w:p>
    <w:p w14:paraId="156B1362" w14:textId="77777777" w:rsidR="005C064A" w:rsidRDefault="005C064A" w:rsidP="005C064A">
      <w:pPr>
        <w:pStyle w:val="ListParagraph"/>
        <w:numPr>
          <w:ilvl w:val="0"/>
          <w:numId w:val="15"/>
        </w:numPr>
      </w:pPr>
      <w:r>
        <w:t xml:space="preserve">Start Date: </w:t>
      </w:r>
      <w:r>
        <w:tab/>
        <w:t>[</w:t>
      </w:r>
      <w:proofErr w:type="spellStart"/>
      <w:r w:rsidRPr="00984AC2">
        <w:rPr>
          <w:highlight w:val="cyan"/>
        </w:rPr>
        <w:t>dd</w:t>
      </w:r>
      <w:proofErr w:type="spellEnd"/>
      <w:r w:rsidRPr="00984AC2">
        <w:rPr>
          <w:highlight w:val="cyan"/>
        </w:rPr>
        <w:t>-mm-</w:t>
      </w:r>
      <w:proofErr w:type="spellStart"/>
      <w:r w:rsidRPr="00984AC2">
        <w:rPr>
          <w:highlight w:val="cyan"/>
        </w:rPr>
        <w:t>yyyy</w:t>
      </w:r>
      <w:proofErr w:type="spellEnd"/>
      <w:r>
        <w:t xml:space="preserve">] </w:t>
      </w:r>
    </w:p>
    <w:p w14:paraId="47D34415" w14:textId="0EE7BD49" w:rsidR="005C064A" w:rsidRDefault="005C064A" w:rsidP="005C064A">
      <w:pPr>
        <w:pStyle w:val="ListParagraph"/>
        <w:numPr>
          <w:ilvl w:val="0"/>
          <w:numId w:val="15"/>
        </w:numPr>
      </w:pPr>
      <w:r>
        <w:t>End Date:</w:t>
      </w:r>
      <w:r>
        <w:tab/>
        <w:t>[</w:t>
      </w:r>
      <w:proofErr w:type="spellStart"/>
      <w:r w:rsidRPr="00984AC2">
        <w:rPr>
          <w:highlight w:val="cyan"/>
        </w:rPr>
        <w:t>dd</w:t>
      </w:r>
      <w:proofErr w:type="spellEnd"/>
      <w:r w:rsidRPr="00984AC2">
        <w:rPr>
          <w:highlight w:val="cyan"/>
        </w:rPr>
        <w:t>-mm-</w:t>
      </w:r>
      <w:proofErr w:type="spellStart"/>
      <w:r w:rsidRPr="00984AC2">
        <w:rPr>
          <w:highlight w:val="cyan"/>
        </w:rPr>
        <w:t>yyyy</w:t>
      </w:r>
      <w:proofErr w:type="spellEnd"/>
      <w:r>
        <w:t>]</w:t>
      </w:r>
    </w:p>
    <w:p w14:paraId="6B556352" w14:textId="75353975" w:rsidR="005C064A" w:rsidRDefault="005C064A" w:rsidP="005C064A">
      <w:pPr>
        <w:pStyle w:val="Heading2"/>
      </w:pPr>
      <w:r>
        <w:t>Project Value</w:t>
      </w:r>
    </w:p>
    <w:p w14:paraId="15EA3A7D" w14:textId="1B56B557" w:rsidR="005C064A" w:rsidRPr="005C064A" w:rsidRDefault="00ED63E7" w:rsidP="005C064A">
      <w:pPr>
        <w:pStyle w:val="Subtitle"/>
      </w:pPr>
      <w:r>
        <w:t xml:space="preserve">Provide the total funding requested from the </w:t>
      </w:r>
      <w:r w:rsidR="002B18A9">
        <w:t>grant and</w:t>
      </w:r>
      <w:r>
        <w:t xml:space="preserve"> indicate the value of any partner co-contributions.</w:t>
      </w:r>
    </w:p>
    <w:p w14:paraId="4536618E" w14:textId="6D5EFF9B" w:rsidR="005C064A" w:rsidRDefault="005C064A" w:rsidP="005C064A">
      <w:pPr>
        <w:pStyle w:val="ListParagraph"/>
        <w:numPr>
          <w:ilvl w:val="0"/>
          <w:numId w:val="16"/>
        </w:numPr>
      </w:pPr>
      <w:r>
        <w:t>Grant Request</w:t>
      </w:r>
      <w:r>
        <w:tab/>
      </w:r>
      <w:r>
        <w:tab/>
      </w:r>
      <w:r w:rsidR="007E2134">
        <w:t>AUD</w:t>
      </w:r>
      <w:r>
        <w:t>[</w:t>
      </w:r>
      <w:r w:rsidRPr="005C064A">
        <w:rPr>
          <w:highlight w:val="cyan"/>
        </w:rPr>
        <w:t>$$$,$$$</w:t>
      </w:r>
      <w:r>
        <w:t>]</w:t>
      </w:r>
      <w:r w:rsidR="007E2134">
        <w:t xml:space="preserve"> (amount to be contributed by Aus4Innovation)</w:t>
      </w:r>
    </w:p>
    <w:p w14:paraId="017927D4" w14:textId="6C49139F" w:rsidR="005C064A" w:rsidRDefault="007E2134" w:rsidP="005C064A">
      <w:pPr>
        <w:pStyle w:val="ListParagraph"/>
        <w:numPr>
          <w:ilvl w:val="0"/>
          <w:numId w:val="16"/>
        </w:numPr>
      </w:pPr>
      <w:r>
        <w:t>Partners Contributions</w:t>
      </w:r>
      <w:r w:rsidR="005C064A">
        <w:tab/>
      </w:r>
      <w:r>
        <w:t>AUD</w:t>
      </w:r>
      <w:r w:rsidR="005C064A">
        <w:t>[</w:t>
      </w:r>
      <w:r w:rsidR="005C064A" w:rsidRPr="005C064A">
        <w:rPr>
          <w:highlight w:val="cyan"/>
        </w:rPr>
        <w:t>$$$,$$$</w:t>
      </w:r>
      <w:r w:rsidR="005C064A">
        <w:t xml:space="preserve">] </w:t>
      </w:r>
      <w:r>
        <w:t>(total from all partners, if applicable)</w:t>
      </w:r>
    </w:p>
    <w:p w14:paraId="7F8E2EC4" w14:textId="228A4913" w:rsidR="007E2134" w:rsidRDefault="007E2134" w:rsidP="007E2134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00"/>
        <w:gridCol w:w="4326"/>
        <w:gridCol w:w="4324"/>
      </w:tblGrid>
      <w:tr w:rsidR="007E2134" w14:paraId="188D51F0" w14:textId="77777777" w:rsidTr="007E2134">
        <w:tc>
          <w:tcPr>
            <w:tcW w:w="861" w:type="pct"/>
            <w:vAlign w:val="bottom"/>
          </w:tcPr>
          <w:p w14:paraId="6FECBAC6" w14:textId="77777777" w:rsidR="007E2134" w:rsidRPr="00151479" w:rsidRDefault="007E2134" w:rsidP="00644679">
            <w:pPr>
              <w:rPr>
                <w:b/>
              </w:rPr>
            </w:pPr>
            <w:r w:rsidRPr="00151479">
              <w:rPr>
                <w:b/>
              </w:rPr>
              <w:t>Partner</w:t>
            </w:r>
          </w:p>
        </w:tc>
        <w:tc>
          <w:tcPr>
            <w:tcW w:w="2070" w:type="pct"/>
            <w:vAlign w:val="bottom"/>
          </w:tcPr>
          <w:p w14:paraId="3867B169" w14:textId="699A3971" w:rsidR="007E2134" w:rsidRPr="00151479" w:rsidRDefault="007E2134" w:rsidP="00644679">
            <w:pPr>
              <w:rPr>
                <w:b/>
              </w:rPr>
            </w:pPr>
            <w:r>
              <w:rPr>
                <w:b/>
              </w:rPr>
              <w:t>Value of contribution (AUD)</w:t>
            </w:r>
          </w:p>
        </w:tc>
        <w:tc>
          <w:tcPr>
            <w:tcW w:w="2069" w:type="pct"/>
            <w:vAlign w:val="bottom"/>
          </w:tcPr>
          <w:p w14:paraId="7D0DE168" w14:textId="517AA425" w:rsidR="007E2134" w:rsidRPr="00151479" w:rsidRDefault="007E2134" w:rsidP="00644679">
            <w:pPr>
              <w:rPr>
                <w:b/>
              </w:rPr>
            </w:pPr>
            <w:r>
              <w:rPr>
                <w:b/>
              </w:rPr>
              <w:t>Nature (cash, in-kind, etc)</w:t>
            </w:r>
          </w:p>
        </w:tc>
      </w:tr>
      <w:tr w:rsidR="007E2134" w14:paraId="572BD331" w14:textId="77777777" w:rsidTr="007E2134">
        <w:tc>
          <w:tcPr>
            <w:tcW w:w="861" w:type="pct"/>
          </w:tcPr>
          <w:p w14:paraId="008D211C" w14:textId="77777777" w:rsidR="007E2134" w:rsidRDefault="007E2134" w:rsidP="00644679">
            <w:r>
              <w:t>Australian Lead Entity</w:t>
            </w:r>
          </w:p>
        </w:tc>
        <w:tc>
          <w:tcPr>
            <w:tcW w:w="2070" w:type="pct"/>
          </w:tcPr>
          <w:p w14:paraId="2F92C194" w14:textId="0A84F683" w:rsidR="007E2134" w:rsidRDefault="007E2134" w:rsidP="00644679">
            <w:r>
              <w:t>AUD[</w:t>
            </w:r>
            <w:r w:rsidRPr="007E2134">
              <w:rPr>
                <w:highlight w:val="cyan"/>
              </w:rPr>
              <w:t>$$$</w:t>
            </w:r>
            <w:r>
              <w:t>]</w:t>
            </w:r>
          </w:p>
        </w:tc>
        <w:tc>
          <w:tcPr>
            <w:tcW w:w="2069" w:type="pct"/>
          </w:tcPr>
          <w:p w14:paraId="2C1906EF" w14:textId="77777777" w:rsidR="007E2134" w:rsidRDefault="007E2134" w:rsidP="00644679">
            <w:r>
              <w:t>[</w:t>
            </w:r>
            <w:r w:rsidRPr="00151479">
              <w:rPr>
                <w:highlight w:val="cyan"/>
              </w:rPr>
              <w:t>Insert</w:t>
            </w:r>
            <w:r>
              <w:t>]</w:t>
            </w:r>
          </w:p>
        </w:tc>
      </w:tr>
      <w:tr w:rsidR="007E2134" w14:paraId="0C734E39" w14:textId="77777777" w:rsidTr="007E2134">
        <w:tc>
          <w:tcPr>
            <w:tcW w:w="861" w:type="pct"/>
          </w:tcPr>
          <w:p w14:paraId="4751ECDF" w14:textId="77777777" w:rsidR="007E2134" w:rsidRDefault="007E2134" w:rsidP="00644679">
            <w:r>
              <w:t>Vietnamese Lead Entity</w:t>
            </w:r>
          </w:p>
        </w:tc>
        <w:tc>
          <w:tcPr>
            <w:tcW w:w="2070" w:type="pct"/>
          </w:tcPr>
          <w:p w14:paraId="66A8681E" w14:textId="12E23939" w:rsidR="007E2134" w:rsidRDefault="007E2134" w:rsidP="00644679">
            <w:r>
              <w:t>AUD[</w:t>
            </w:r>
            <w:r w:rsidRPr="007E2134">
              <w:rPr>
                <w:highlight w:val="cyan"/>
              </w:rPr>
              <w:t>$$$</w:t>
            </w:r>
            <w:r>
              <w:t>]</w:t>
            </w:r>
          </w:p>
        </w:tc>
        <w:tc>
          <w:tcPr>
            <w:tcW w:w="2069" w:type="pct"/>
          </w:tcPr>
          <w:p w14:paraId="65AF2D8C" w14:textId="77777777" w:rsidR="007E2134" w:rsidRDefault="007E2134" w:rsidP="00644679">
            <w:r>
              <w:t>[</w:t>
            </w:r>
            <w:r w:rsidRPr="00151479">
              <w:rPr>
                <w:highlight w:val="cyan"/>
              </w:rPr>
              <w:t>Insert</w:t>
            </w:r>
            <w:r>
              <w:t>]</w:t>
            </w:r>
          </w:p>
        </w:tc>
      </w:tr>
      <w:tr w:rsidR="007E2134" w14:paraId="3994251E" w14:textId="77777777" w:rsidTr="007E2134">
        <w:tc>
          <w:tcPr>
            <w:tcW w:w="861" w:type="pct"/>
          </w:tcPr>
          <w:p w14:paraId="3E8C8592" w14:textId="77777777" w:rsidR="007E2134" w:rsidRDefault="007E2134" w:rsidP="00644679">
            <w:r>
              <w:t>[</w:t>
            </w:r>
            <w:r w:rsidRPr="006877AB">
              <w:rPr>
                <w:highlight w:val="cyan"/>
              </w:rPr>
              <w:t>Additional Partner</w:t>
            </w:r>
            <w:r>
              <w:t>]</w:t>
            </w:r>
          </w:p>
        </w:tc>
        <w:tc>
          <w:tcPr>
            <w:tcW w:w="2070" w:type="pct"/>
          </w:tcPr>
          <w:p w14:paraId="3609F019" w14:textId="77777777" w:rsidR="007E2134" w:rsidRDefault="007E2134" w:rsidP="00644679">
            <w:r>
              <w:t>[</w:t>
            </w:r>
            <w:r w:rsidRPr="00151479">
              <w:rPr>
                <w:highlight w:val="cyan"/>
              </w:rPr>
              <w:t>Insert, if applicable</w:t>
            </w:r>
            <w:r>
              <w:t>]</w:t>
            </w:r>
          </w:p>
        </w:tc>
        <w:tc>
          <w:tcPr>
            <w:tcW w:w="2069" w:type="pct"/>
          </w:tcPr>
          <w:p w14:paraId="364CC0FB" w14:textId="77777777" w:rsidR="007E2134" w:rsidRDefault="007E2134" w:rsidP="00644679">
            <w:r>
              <w:t>[</w:t>
            </w:r>
            <w:r w:rsidRPr="00151479">
              <w:rPr>
                <w:highlight w:val="cyan"/>
              </w:rPr>
              <w:t>Insert, if applicable</w:t>
            </w:r>
            <w:r>
              <w:t>]</w:t>
            </w:r>
          </w:p>
        </w:tc>
      </w:tr>
    </w:tbl>
    <w:p w14:paraId="2E222B88" w14:textId="571EFA96" w:rsidR="007E2134" w:rsidRDefault="007E2134" w:rsidP="007E2134">
      <w:pPr>
        <w:jc w:val="center"/>
        <w:rPr>
          <w:i/>
        </w:rPr>
      </w:pPr>
      <w:r w:rsidRPr="00151479">
        <w:rPr>
          <w:i/>
        </w:rPr>
        <w:t>Insert additional lines as needed</w:t>
      </w:r>
    </w:p>
    <w:p w14:paraId="5A803ED5" w14:textId="04F75244" w:rsidR="002E3128" w:rsidRDefault="002E3128" w:rsidP="007E2134">
      <w:pPr>
        <w:jc w:val="center"/>
        <w:rPr>
          <w:i/>
        </w:rPr>
      </w:pPr>
    </w:p>
    <w:p w14:paraId="1F1BA8DC" w14:textId="77777777" w:rsidR="002E3128" w:rsidRPr="007E2134" w:rsidRDefault="002E3128" w:rsidP="007E2134">
      <w:pPr>
        <w:jc w:val="center"/>
        <w:rPr>
          <w:i/>
        </w:rPr>
      </w:pPr>
    </w:p>
    <w:p w14:paraId="01E550E8" w14:textId="1A1BE882" w:rsidR="00151479" w:rsidRDefault="00925DFD" w:rsidP="00151479">
      <w:pPr>
        <w:pStyle w:val="Heading1"/>
      </w:pPr>
      <w:r>
        <w:t xml:space="preserve">Project </w:t>
      </w:r>
      <w:r w:rsidR="005C064A">
        <w:t>D</w:t>
      </w:r>
      <w:r>
        <w:t>esign</w:t>
      </w:r>
    </w:p>
    <w:p w14:paraId="3C63EC9D" w14:textId="4C3AC0DD" w:rsidR="0017345D" w:rsidRDefault="00C82193" w:rsidP="008E2977">
      <w:pPr>
        <w:pStyle w:val="Subtitle"/>
      </w:pPr>
      <w:r>
        <w:t xml:space="preserve">Statement of </w:t>
      </w:r>
      <w:r w:rsidR="00B31814">
        <w:t>problem</w:t>
      </w:r>
      <w:r>
        <w:t>/opportunity</w:t>
      </w:r>
      <w:r w:rsidR="00B31814">
        <w:t xml:space="preserve"> an</w:t>
      </w:r>
      <w:r>
        <w:t>d proposed innovation solution</w:t>
      </w:r>
    </w:p>
    <w:p w14:paraId="623C4ED8" w14:textId="3BCC0CB2" w:rsidR="00B2310E" w:rsidRDefault="00C82193" w:rsidP="008E2977">
      <w:pPr>
        <w:pStyle w:val="Heading2"/>
      </w:pPr>
      <w:r>
        <w:t>Problem Statement</w:t>
      </w:r>
    </w:p>
    <w:p w14:paraId="273089B7" w14:textId="54367C70" w:rsidR="008B2B7C" w:rsidRPr="008B2B7C" w:rsidRDefault="00C82193" w:rsidP="008B2B7C">
      <w:pPr>
        <w:pStyle w:val="Subtitle"/>
      </w:pPr>
      <w:r>
        <w:t>Innovation is change with purpose. Clearly describe the problem to be addresses, challenge to be overcome, or opportunity to be realised through the proposed partnership.</w:t>
      </w:r>
    </w:p>
    <w:p w14:paraId="0C66189E" w14:textId="44E5B642" w:rsidR="002E3C19" w:rsidRPr="002E3C19" w:rsidRDefault="002E3C19" w:rsidP="002E3C19">
      <w:r>
        <w:t>[</w:t>
      </w:r>
      <w:r w:rsidRPr="00151479">
        <w:rPr>
          <w:highlight w:val="cyan"/>
        </w:rPr>
        <w:t>Insert</w:t>
      </w:r>
      <w:r>
        <w:t>]</w:t>
      </w:r>
    </w:p>
    <w:p w14:paraId="739D1B08" w14:textId="0AB4DEA6" w:rsidR="00B2310E" w:rsidRDefault="007E2134" w:rsidP="008E2977">
      <w:pPr>
        <w:pStyle w:val="Heading2"/>
      </w:pPr>
      <w:r>
        <w:t xml:space="preserve">Proposed </w:t>
      </w:r>
      <w:r w:rsidR="00C82193">
        <w:t>Solution</w:t>
      </w:r>
    </w:p>
    <w:p w14:paraId="6D0D9944" w14:textId="15C62B20" w:rsidR="008B2B7C" w:rsidRPr="008B2B7C" w:rsidRDefault="004D6C17" w:rsidP="008B2B7C">
      <w:pPr>
        <w:pStyle w:val="Subtitle"/>
      </w:pPr>
      <w:r>
        <w:t xml:space="preserve">With reference to the problem statement, provide </w:t>
      </w:r>
      <w:r w:rsidR="007E2134">
        <w:t>a description</w:t>
      </w:r>
      <w:r>
        <w:t xml:space="preserve"> of the solution</w:t>
      </w:r>
    </w:p>
    <w:p w14:paraId="6CBA71C8" w14:textId="05FDBF0C" w:rsidR="00B2310E" w:rsidRDefault="002E3128" w:rsidP="008E2977">
      <w:pPr>
        <w:pStyle w:val="Heading3"/>
      </w:pPr>
      <w:r>
        <w:t xml:space="preserve">Solution </w:t>
      </w:r>
      <w:r w:rsidR="007E2134">
        <w:t>Summary</w:t>
      </w:r>
    </w:p>
    <w:p w14:paraId="5F6F9943" w14:textId="64415EC3" w:rsidR="008B2B7C" w:rsidRPr="004D6C17" w:rsidRDefault="007E2134" w:rsidP="004D6C17">
      <w:pPr>
        <w:pStyle w:val="Subtitle"/>
      </w:pPr>
      <w:r>
        <w:t xml:space="preserve">Describe the proposed activities to be delivered, including </w:t>
      </w:r>
      <w:r w:rsidR="0014424B">
        <w:t>any outputs or artefacts that will be created</w:t>
      </w:r>
      <w:r>
        <w:t>.</w:t>
      </w:r>
      <w:r w:rsidR="004D6C17">
        <w:t xml:space="preserve"> Provide sufficient detail to demonstrate that the proposed project is achievable within the 12-month timeframe, and that the proposed partners have the right capabilities, experience and networks to deliver.</w:t>
      </w:r>
    </w:p>
    <w:p w14:paraId="67A524D6" w14:textId="53D841E3" w:rsidR="002E3C19" w:rsidRDefault="002E3C19" w:rsidP="002E3C19">
      <w:r>
        <w:t>[</w:t>
      </w:r>
      <w:r w:rsidRPr="00151479">
        <w:rPr>
          <w:highlight w:val="cyan"/>
        </w:rPr>
        <w:t>Insert</w:t>
      </w:r>
      <w:r>
        <w:t>]</w:t>
      </w:r>
    </w:p>
    <w:p w14:paraId="2A6492E8" w14:textId="15608F23" w:rsidR="00F96717" w:rsidRDefault="00F96717" w:rsidP="002E3C19"/>
    <w:p w14:paraId="345FF633" w14:textId="77777777" w:rsidR="00F96717" w:rsidRPr="002E3C19" w:rsidRDefault="00F96717" w:rsidP="002E3C19"/>
    <w:p w14:paraId="27040FE5" w14:textId="77777777" w:rsidR="00F96717" w:rsidRDefault="00F96717" w:rsidP="00F96717">
      <w:pPr>
        <w:pStyle w:val="Heading3"/>
      </w:pPr>
      <w:r>
        <w:lastRenderedPageBreak/>
        <w:t>Innovation</w:t>
      </w:r>
    </w:p>
    <w:p w14:paraId="61E27B56" w14:textId="77777777" w:rsidR="00F96717" w:rsidRPr="008B2B7C" w:rsidRDefault="00F96717" w:rsidP="00F96717">
      <w:pPr>
        <w:pStyle w:val="Subtitle"/>
      </w:pPr>
      <w:r>
        <w:t xml:space="preserve">Please describe how your proposed project is innovative. </w:t>
      </w:r>
    </w:p>
    <w:p w14:paraId="5CD53839" w14:textId="7336DADC" w:rsidR="00F96717" w:rsidRDefault="00F96717" w:rsidP="00F96717">
      <w:r>
        <w:t>[</w:t>
      </w:r>
      <w:r w:rsidRPr="00151479">
        <w:rPr>
          <w:highlight w:val="cyan"/>
        </w:rPr>
        <w:t>Insert</w:t>
      </w:r>
      <w:r>
        <w:t>]</w:t>
      </w:r>
    </w:p>
    <w:p w14:paraId="1A770D0E" w14:textId="77777777" w:rsidR="00F96717" w:rsidRDefault="00F96717" w:rsidP="00F96717"/>
    <w:p w14:paraId="2A0586C0" w14:textId="4F948C50" w:rsidR="00B2310E" w:rsidRDefault="00C82193" w:rsidP="008E2977">
      <w:pPr>
        <w:pStyle w:val="Heading3"/>
      </w:pPr>
      <w:r>
        <w:t>Readiness</w:t>
      </w:r>
    </w:p>
    <w:p w14:paraId="0B5DE8A1" w14:textId="36382CDD" w:rsidR="008B2B7C" w:rsidRPr="008B2B7C" w:rsidRDefault="0014424B" w:rsidP="008B2B7C">
      <w:pPr>
        <w:pStyle w:val="Subtitle"/>
      </w:pPr>
      <w:r>
        <w:t>Aus4Innovation seeks to fund tested activities that are ready to scale. D</w:t>
      </w:r>
      <w:r w:rsidR="00C82193">
        <w:t xml:space="preserve">escribe the readiness of the proposed solution, with detailed </w:t>
      </w:r>
      <w:r>
        <w:t xml:space="preserve">justification, where relevant, or readiness according to a TRL, IRL, or SRL Framework (see guidelines for more information). </w:t>
      </w:r>
    </w:p>
    <w:p w14:paraId="17E220FE" w14:textId="77777777" w:rsidR="006116B0" w:rsidRPr="002E3C19" w:rsidRDefault="006116B0" w:rsidP="006116B0">
      <w:r>
        <w:t>[</w:t>
      </w:r>
      <w:r w:rsidRPr="00151479">
        <w:rPr>
          <w:highlight w:val="cyan"/>
        </w:rPr>
        <w:t>Insert</w:t>
      </w:r>
      <w:r>
        <w:t>]</w:t>
      </w:r>
    </w:p>
    <w:p w14:paraId="75516F73" w14:textId="77777777" w:rsidR="006116B0" w:rsidRPr="002E3C19" w:rsidRDefault="006116B0" w:rsidP="002E3C19"/>
    <w:p w14:paraId="4B18512B" w14:textId="0B542EC0" w:rsidR="00B2310E" w:rsidRDefault="00C82193" w:rsidP="008E2977">
      <w:pPr>
        <w:pStyle w:val="Heading3"/>
      </w:pPr>
      <w:r>
        <w:t>Relevance to Vietnam</w:t>
      </w:r>
    </w:p>
    <w:p w14:paraId="17054DBA" w14:textId="5E9D9DA2" w:rsidR="008B2B7C" w:rsidRPr="008B2B7C" w:rsidRDefault="00C82193" w:rsidP="008B2B7C">
      <w:pPr>
        <w:pStyle w:val="Subtitle"/>
      </w:pPr>
      <w:r>
        <w:t>Describe how this solution will be tailored for Vietnam, how it addresses areas of priority need for Vietnamese socio-economic development, and how it inter-relates with other programs happening in Vietnam and/or the region.</w:t>
      </w:r>
    </w:p>
    <w:p w14:paraId="3182B75A" w14:textId="372E103F" w:rsidR="002E3C19" w:rsidRDefault="002E3C19" w:rsidP="002E3C19">
      <w:r>
        <w:t>[</w:t>
      </w:r>
      <w:r w:rsidRPr="00151479">
        <w:rPr>
          <w:highlight w:val="cyan"/>
        </w:rPr>
        <w:t>Insert</w:t>
      </w:r>
      <w:r>
        <w:t>]</w:t>
      </w:r>
    </w:p>
    <w:p w14:paraId="031BE712" w14:textId="51C1DE1E" w:rsidR="0014424B" w:rsidRDefault="002E3128" w:rsidP="0014424B">
      <w:pPr>
        <w:pStyle w:val="Heading3"/>
      </w:pPr>
      <w:r>
        <w:t>Ecosystem-wide impact potential</w:t>
      </w:r>
    </w:p>
    <w:p w14:paraId="607C4746" w14:textId="1573191D" w:rsidR="0014424B" w:rsidRPr="008B2B7C" w:rsidRDefault="002E3128" w:rsidP="0014424B">
      <w:pPr>
        <w:pStyle w:val="Subtitle"/>
      </w:pPr>
      <w:r>
        <w:rPr>
          <w:rFonts w:cstheme="minorHAnsi"/>
          <w:sz w:val="24"/>
          <w:szCs w:val="24"/>
        </w:rPr>
        <w:t>Round 2 seeks to proposals with potential to</w:t>
      </w:r>
      <w:r w:rsidR="006116B0">
        <w:rPr>
          <w:rFonts w:cstheme="minorHAnsi"/>
          <w:sz w:val="24"/>
          <w:szCs w:val="24"/>
        </w:rPr>
        <w:t xml:space="preserve"> have broad impact at the system levels. Examples include proposals that:</w:t>
      </w:r>
      <w:r>
        <w:rPr>
          <w:rFonts w:cstheme="minorHAnsi"/>
          <w:sz w:val="24"/>
          <w:szCs w:val="24"/>
        </w:rPr>
        <w:t xml:space="preserve"> foster collaboration among actors in the system </w:t>
      </w:r>
      <w:r w:rsidR="006116B0">
        <w:rPr>
          <w:rFonts w:cstheme="minorHAnsi"/>
          <w:sz w:val="24"/>
          <w:szCs w:val="24"/>
        </w:rPr>
        <w:t>to</w:t>
      </w:r>
      <w:r>
        <w:rPr>
          <w:rFonts w:cstheme="minorHAnsi"/>
          <w:sz w:val="24"/>
          <w:szCs w:val="24"/>
        </w:rPr>
        <w:t xml:space="preserve"> help them </w:t>
      </w:r>
      <w:r w:rsidR="006116B0">
        <w:rPr>
          <w:rFonts w:cstheme="minorHAnsi"/>
          <w:sz w:val="24"/>
          <w:szCs w:val="24"/>
        </w:rPr>
        <w:t xml:space="preserve">be </w:t>
      </w:r>
      <w:r>
        <w:rPr>
          <w:rFonts w:cstheme="minorHAnsi"/>
          <w:sz w:val="24"/>
          <w:szCs w:val="24"/>
        </w:rPr>
        <w:t>better connected; fill identified gap</w:t>
      </w:r>
      <w:r w:rsidR="006116B0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in the system; complement current system</w:t>
      </w:r>
      <w:r w:rsidR="006116B0">
        <w:rPr>
          <w:rFonts w:cstheme="minorHAnsi"/>
          <w:sz w:val="24"/>
          <w:szCs w:val="24"/>
        </w:rPr>
        <w:t xml:space="preserve"> structures or models</w:t>
      </w:r>
      <w:r>
        <w:rPr>
          <w:rFonts w:cstheme="minorHAnsi"/>
          <w:sz w:val="24"/>
          <w:szCs w:val="24"/>
        </w:rPr>
        <w:t>; or diffuse innovative knowledge across sectors</w:t>
      </w:r>
      <w:r w:rsidR="006116B0">
        <w:rPr>
          <w:rFonts w:cstheme="minorHAnsi"/>
          <w:sz w:val="24"/>
          <w:szCs w:val="24"/>
        </w:rPr>
        <w:t>. Please describe the potential for your proposal, if any, to create system-level change.</w:t>
      </w:r>
    </w:p>
    <w:p w14:paraId="1AC728F1" w14:textId="77777777" w:rsidR="0014424B" w:rsidRPr="002E3C19" w:rsidRDefault="0014424B" w:rsidP="0014424B">
      <w:r>
        <w:t>[</w:t>
      </w:r>
      <w:r w:rsidRPr="00151479">
        <w:rPr>
          <w:highlight w:val="cyan"/>
        </w:rPr>
        <w:t>Insert</w:t>
      </w:r>
      <w:r>
        <w:t>]</w:t>
      </w:r>
    </w:p>
    <w:p w14:paraId="7D3205F8" w14:textId="77777777" w:rsidR="0014424B" w:rsidRPr="002E3C19" w:rsidRDefault="0014424B" w:rsidP="002E3C19"/>
    <w:p w14:paraId="337C8D17" w14:textId="4C18B5D7" w:rsidR="00B31814" w:rsidRDefault="00B31814" w:rsidP="008E2977">
      <w:pPr>
        <w:pStyle w:val="Heading3"/>
      </w:pPr>
      <w:r>
        <w:t>Why this approach will be effective</w:t>
      </w:r>
      <w:r w:rsidR="00CE1EC5">
        <w:t>?</w:t>
      </w:r>
    </w:p>
    <w:p w14:paraId="6B04E1A1" w14:textId="7B973CCE" w:rsidR="008B2B7C" w:rsidRPr="008B2B7C" w:rsidRDefault="005155B0" w:rsidP="008B2B7C">
      <w:pPr>
        <w:pStyle w:val="Subtitle"/>
      </w:pPr>
      <w:r>
        <w:t xml:space="preserve">Provide evidence to </w:t>
      </w:r>
      <w:r w:rsidR="00AC79FC">
        <w:t>justify</w:t>
      </w:r>
      <w:r>
        <w:t xml:space="preserve"> the proposed </w:t>
      </w:r>
      <w:r w:rsidR="006116B0">
        <w:t>problem-</w:t>
      </w:r>
      <w:r>
        <w:t>solution</w:t>
      </w:r>
      <w:r w:rsidR="006116B0">
        <w:t xml:space="preserve"> fit.</w:t>
      </w:r>
      <w:r w:rsidR="0014424B">
        <w:t xml:space="preserve"> </w:t>
      </w:r>
    </w:p>
    <w:p w14:paraId="137B25A0" w14:textId="4FF9B099" w:rsidR="005A4D73" w:rsidRDefault="002E3C19" w:rsidP="005A4D73">
      <w:r>
        <w:t>[</w:t>
      </w:r>
      <w:r w:rsidRPr="00151479">
        <w:rPr>
          <w:highlight w:val="cyan"/>
        </w:rPr>
        <w:t>Insert</w:t>
      </w:r>
      <w:r>
        <w:t>]</w:t>
      </w:r>
    </w:p>
    <w:p w14:paraId="3C44D201" w14:textId="77777777" w:rsidR="005A4D73" w:rsidRDefault="005A4D73" w:rsidP="005A4D73">
      <w:pPr>
        <w:pStyle w:val="Heading3"/>
      </w:pPr>
      <w:r>
        <w:t>Competitive assessment</w:t>
      </w:r>
    </w:p>
    <w:p w14:paraId="3739513F" w14:textId="6DF99ADB" w:rsidR="005A4D73" w:rsidRDefault="005A4D73" w:rsidP="005A4D73">
      <w:pPr>
        <w:pStyle w:val="Subtitle"/>
      </w:pPr>
      <w:r>
        <w:t>Are there similar activities to the proposed project taking place in Vietnam today? How is the proposed work different</w:t>
      </w:r>
      <w:r w:rsidR="00AC79FC">
        <w:t>, or complementary</w:t>
      </w:r>
      <w:r>
        <w:t xml:space="preserve"> to existing </w:t>
      </w:r>
      <w:proofErr w:type="gramStart"/>
      <w:r>
        <w:t>programs</w:t>
      </w:r>
      <w:r w:rsidR="00AC79FC">
        <w:t>.</w:t>
      </w:r>
      <w:proofErr w:type="gramEnd"/>
    </w:p>
    <w:p w14:paraId="38F8CFB3" w14:textId="645A9898" w:rsidR="005A4D73" w:rsidRDefault="005A4D73" w:rsidP="005A4D73">
      <w:r>
        <w:t>[</w:t>
      </w:r>
      <w:r w:rsidRPr="00151479">
        <w:rPr>
          <w:highlight w:val="cyan"/>
        </w:rPr>
        <w:t>Insert</w:t>
      </w:r>
      <w:r>
        <w:t>]</w:t>
      </w:r>
    </w:p>
    <w:p w14:paraId="5AFA0FAC" w14:textId="43FCD504" w:rsidR="006116B0" w:rsidRDefault="006116B0" w:rsidP="006116B0">
      <w:pPr>
        <w:pStyle w:val="Heading3"/>
      </w:pPr>
      <w:r>
        <w:t>Value for money</w:t>
      </w:r>
    </w:p>
    <w:p w14:paraId="4638309F" w14:textId="3BF1FB08" w:rsidR="006116B0" w:rsidRDefault="006116B0" w:rsidP="006116B0">
      <w:pPr>
        <w:pStyle w:val="Subtitle"/>
      </w:pPr>
      <w:r>
        <w:t>Please describe how the project represents value for money. Consider whether Aus4Innovation funds will attract additional co-contributions from project partners (real or in-kind</w:t>
      </w:r>
      <w:proofErr w:type="gramStart"/>
      <w:r>
        <w:t>), and</w:t>
      </w:r>
      <w:proofErr w:type="gramEnd"/>
      <w:r>
        <w:t xml:space="preserve"> describe any commitments here. </w:t>
      </w:r>
    </w:p>
    <w:p w14:paraId="029CF89B" w14:textId="65B11D52" w:rsidR="006116B0" w:rsidRDefault="006116B0" w:rsidP="005A4D73">
      <w:r>
        <w:t>[</w:t>
      </w:r>
      <w:r w:rsidRPr="00151479">
        <w:rPr>
          <w:highlight w:val="cyan"/>
        </w:rPr>
        <w:t>Insert</w:t>
      </w:r>
      <w:r>
        <w:t>]</w:t>
      </w:r>
    </w:p>
    <w:p w14:paraId="21E6E8B5" w14:textId="7CECEBE2" w:rsidR="00151479" w:rsidRDefault="007E2134" w:rsidP="00151479">
      <w:pPr>
        <w:pStyle w:val="Heading1"/>
      </w:pPr>
      <w:r>
        <w:t>Impact and Sustainability</w:t>
      </w:r>
    </w:p>
    <w:p w14:paraId="64E0AF50" w14:textId="2E0D630E" w:rsidR="00E14299" w:rsidRDefault="005C064A" w:rsidP="00151479">
      <w:pPr>
        <w:pStyle w:val="Subtitle"/>
      </w:pPr>
      <w:r>
        <w:t xml:space="preserve">In this section, </w:t>
      </w:r>
      <w:r w:rsidR="0014424B">
        <w:t xml:space="preserve">describe the planned impact in terms of what will, and what will not, be achieved by the program. </w:t>
      </w:r>
    </w:p>
    <w:p w14:paraId="19336D16" w14:textId="2F63B538" w:rsidR="002E3C19" w:rsidRDefault="002E3C19" w:rsidP="002E3C19">
      <w:pPr>
        <w:pStyle w:val="Heading2"/>
      </w:pPr>
      <w:r>
        <w:t>Overview</w:t>
      </w:r>
    </w:p>
    <w:p w14:paraId="1F2BF96A" w14:textId="2077D547" w:rsidR="008B2B7C" w:rsidRPr="008B2B7C" w:rsidRDefault="005C064A" w:rsidP="008B2B7C">
      <w:pPr>
        <w:pStyle w:val="Subtitle"/>
      </w:pPr>
      <w:r>
        <w:t xml:space="preserve">Describe the overall </w:t>
      </w:r>
      <w:r w:rsidR="0014424B">
        <w:t>impact. Where possible, identify specific beneficiaries (How many people, or organisations will benefit? Of what type? Where?) and provide</w:t>
      </w:r>
      <w:r w:rsidR="00AC79FC">
        <w:t xml:space="preserve"> evidence that this approach will deliver results</w:t>
      </w:r>
    </w:p>
    <w:p w14:paraId="4891EA1A" w14:textId="7430CD1F" w:rsidR="002E3C19" w:rsidRDefault="002E3C19" w:rsidP="002E3C19">
      <w:r>
        <w:t>[</w:t>
      </w:r>
      <w:r w:rsidRPr="00151479">
        <w:rPr>
          <w:highlight w:val="cyan"/>
        </w:rPr>
        <w:t>Insert</w:t>
      </w:r>
      <w:r>
        <w:t>]</w:t>
      </w:r>
    </w:p>
    <w:p w14:paraId="440E68A2" w14:textId="59BF6507" w:rsidR="005A4D73" w:rsidRDefault="005A4D73" w:rsidP="005A4D73">
      <w:pPr>
        <w:pStyle w:val="Heading3"/>
      </w:pPr>
      <w:r>
        <w:lastRenderedPageBreak/>
        <w:t>Inclusion Priorities</w:t>
      </w:r>
    </w:p>
    <w:p w14:paraId="77D0F9B2" w14:textId="1E661B67" w:rsidR="005A4D73" w:rsidRPr="008B2B7C" w:rsidRDefault="005A4D73" w:rsidP="005A4D73">
      <w:pPr>
        <w:pStyle w:val="Subtitle"/>
      </w:pPr>
      <w:r>
        <w:t>If the proposed work will address one of Australia’s priorities, please describe in the spac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7336"/>
      </w:tblGrid>
      <w:tr w:rsidR="005A4D73" w14:paraId="4BB91B7F" w14:textId="77777777" w:rsidTr="005A4D73">
        <w:tc>
          <w:tcPr>
            <w:tcW w:w="3114" w:type="dxa"/>
          </w:tcPr>
          <w:p w14:paraId="0227CD41" w14:textId="53AB97B7" w:rsidR="005A4D73" w:rsidRDefault="005A4D73" w:rsidP="005A4D73">
            <w:r>
              <w:t>Gender Inclusion</w:t>
            </w:r>
          </w:p>
        </w:tc>
        <w:tc>
          <w:tcPr>
            <w:tcW w:w="7336" w:type="dxa"/>
          </w:tcPr>
          <w:p w14:paraId="4BF9DDA7" w14:textId="7A1C002E" w:rsidR="005A4D73" w:rsidRDefault="005A4D73" w:rsidP="005A4D73">
            <w:r>
              <w:t>[</w:t>
            </w:r>
            <w:r w:rsidRPr="00151479">
              <w:rPr>
                <w:highlight w:val="cyan"/>
              </w:rPr>
              <w:t>Insert</w:t>
            </w:r>
            <w:r>
              <w:t>]</w:t>
            </w:r>
          </w:p>
        </w:tc>
      </w:tr>
      <w:tr w:rsidR="005A4D73" w14:paraId="1D1101A8" w14:textId="77777777" w:rsidTr="005A4D73">
        <w:tc>
          <w:tcPr>
            <w:tcW w:w="3114" w:type="dxa"/>
          </w:tcPr>
          <w:p w14:paraId="1760C117" w14:textId="63A90AB5" w:rsidR="005A4D73" w:rsidRDefault="005A4D73" w:rsidP="005A4D73">
            <w:r>
              <w:t>Inclusion of People with Disabilities</w:t>
            </w:r>
          </w:p>
        </w:tc>
        <w:tc>
          <w:tcPr>
            <w:tcW w:w="7336" w:type="dxa"/>
          </w:tcPr>
          <w:p w14:paraId="75DC3CAF" w14:textId="71D8EFC5" w:rsidR="005A4D73" w:rsidRDefault="005A4D73" w:rsidP="005A4D73">
            <w:r>
              <w:t>[</w:t>
            </w:r>
            <w:r w:rsidRPr="00151479">
              <w:rPr>
                <w:highlight w:val="cyan"/>
              </w:rPr>
              <w:t>Insert</w:t>
            </w:r>
            <w:r>
              <w:t>]</w:t>
            </w:r>
          </w:p>
        </w:tc>
      </w:tr>
      <w:tr w:rsidR="005A4D73" w14:paraId="15A59556" w14:textId="77777777" w:rsidTr="005A4D73">
        <w:tc>
          <w:tcPr>
            <w:tcW w:w="3114" w:type="dxa"/>
          </w:tcPr>
          <w:p w14:paraId="30795C14" w14:textId="31BD3A57" w:rsidR="005A4D73" w:rsidRDefault="005A4D73" w:rsidP="005A4D73">
            <w:r>
              <w:t>Inclusion of Ethnic Minority People</w:t>
            </w:r>
          </w:p>
        </w:tc>
        <w:tc>
          <w:tcPr>
            <w:tcW w:w="7336" w:type="dxa"/>
          </w:tcPr>
          <w:p w14:paraId="3ACE4122" w14:textId="2280D903" w:rsidR="005A4D73" w:rsidRDefault="005A4D73" w:rsidP="005A4D73">
            <w:r>
              <w:t>[</w:t>
            </w:r>
            <w:r w:rsidRPr="00151479">
              <w:rPr>
                <w:highlight w:val="cyan"/>
              </w:rPr>
              <w:t>Insert</w:t>
            </w:r>
            <w:r>
              <w:t>]</w:t>
            </w:r>
          </w:p>
        </w:tc>
      </w:tr>
    </w:tbl>
    <w:p w14:paraId="06D86C81" w14:textId="77777777" w:rsidR="005A4D73" w:rsidRDefault="005A4D73" w:rsidP="005A4D73"/>
    <w:p w14:paraId="2708229E" w14:textId="4E35F3D7" w:rsidR="005A4D73" w:rsidRDefault="005A4D73" w:rsidP="005A4D73">
      <w:r>
        <w:t>[</w:t>
      </w:r>
      <w:r w:rsidRPr="00151479">
        <w:rPr>
          <w:highlight w:val="cyan"/>
        </w:rPr>
        <w:t>Insert</w:t>
      </w:r>
      <w:r>
        <w:t>]</w:t>
      </w:r>
    </w:p>
    <w:p w14:paraId="7E24D219" w14:textId="2695C842" w:rsidR="005A4D73" w:rsidRDefault="005A4D73" w:rsidP="005A4D73">
      <w:pPr>
        <w:pStyle w:val="Heading3"/>
      </w:pPr>
      <w:r>
        <w:t>Sustainable Development Goals</w:t>
      </w:r>
    </w:p>
    <w:p w14:paraId="659D0CF4" w14:textId="757B06E3" w:rsidR="005A4D73" w:rsidRPr="008B2B7C" w:rsidRDefault="005A4D73" w:rsidP="005A4D73">
      <w:pPr>
        <w:pStyle w:val="Subtitle"/>
      </w:pPr>
      <w:r>
        <w:t xml:space="preserve">If the proposed work will positively impact one or more of the Sustainable Development Goals (SDGs, see guidelines for more information), please describe how. </w:t>
      </w:r>
    </w:p>
    <w:p w14:paraId="5506E0DA" w14:textId="0436008F" w:rsidR="005A4D73" w:rsidRDefault="005A4D73" w:rsidP="005A4D73">
      <w:r>
        <w:t>[</w:t>
      </w:r>
      <w:r w:rsidRPr="00151479">
        <w:rPr>
          <w:highlight w:val="cyan"/>
        </w:rPr>
        <w:t>Insert</w:t>
      </w:r>
      <w:r>
        <w:t>]</w:t>
      </w:r>
    </w:p>
    <w:p w14:paraId="34843C1F" w14:textId="77777777" w:rsidR="005A4D73" w:rsidRPr="002B18A9" w:rsidRDefault="005A4D73" w:rsidP="005A4D73">
      <w:pPr>
        <w:pStyle w:val="Heading2"/>
      </w:pPr>
      <w:r>
        <w:t>Sustainability</w:t>
      </w:r>
    </w:p>
    <w:p w14:paraId="50035391" w14:textId="7404B1C7" w:rsidR="005A4D73" w:rsidRPr="00AC79FC" w:rsidRDefault="00AC79FC" w:rsidP="005A4D73">
      <w:pPr>
        <w:pStyle w:val="Subtitle"/>
      </w:pPr>
      <w:r w:rsidRPr="00AC79FC">
        <w:t>How will program outputs be</w:t>
      </w:r>
      <w:r w:rsidR="000D3A3E">
        <w:t xml:space="preserve"> diffused across and </w:t>
      </w:r>
      <w:r w:rsidRPr="00AC79FC">
        <w:t>embedded in the Vietnamese innovation system and, if required, how will ongoing activity be funded on a long-term basis?</w:t>
      </w:r>
    </w:p>
    <w:p w14:paraId="2AA9C781" w14:textId="77777777" w:rsidR="005A4D73" w:rsidRPr="00174BCA" w:rsidRDefault="005A4D73" w:rsidP="005A4D73">
      <w:pPr>
        <w:rPr>
          <w:highlight w:val="yellow"/>
        </w:rPr>
      </w:pPr>
      <w:r>
        <w:t>[</w:t>
      </w:r>
      <w:r w:rsidRPr="008B2B7C">
        <w:rPr>
          <w:highlight w:val="cyan"/>
        </w:rPr>
        <w:t>insert</w:t>
      </w:r>
      <w:r>
        <w:t>]</w:t>
      </w:r>
    </w:p>
    <w:p w14:paraId="6689FBC8" w14:textId="5C3F156C" w:rsidR="005A4D73" w:rsidRDefault="005A4D73" w:rsidP="00CC0411"/>
    <w:p w14:paraId="7B25C1AC" w14:textId="193F1E7A" w:rsidR="005A4D73" w:rsidRDefault="005A4D73" w:rsidP="005A4D73">
      <w:pPr>
        <w:pStyle w:val="Heading1"/>
      </w:pPr>
      <w:r>
        <w:t>Governance and Risk</w:t>
      </w:r>
    </w:p>
    <w:p w14:paraId="28561BF5" w14:textId="5B88AA9C" w:rsidR="005A4D73" w:rsidRPr="002B18A9" w:rsidRDefault="005A4D73" w:rsidP="005A4D73">
      <w:pPr>
        <w:pStyle w:val="Heading2"/>
      </w:pPr>
      <w:r w:rsidRPr="002B18A9">
        <w:t>Governance</w:t>
      </w:r>
    </w:p>
    <w:p w14:paraId="0A7B550F" w14:textId="77777777" w:rsidR="005A4D73" w:rsidRPr="00AC79FC" w:rsidRDefault="005A4D73" w:rsidP="005A4D73">
      <w:pPr>
        <w:pStyle w:val="Subtitle"/>
      </w:pPr>
      <w:r w:rsidRPr="00AC79FC">
        <w:t>How will the program be managed? What expectations, if any, are there for engagement from the program office, DFAT or CSIRO in the management of the project?</w:t>
      </w:r>
    </w:p>
    <w:p w14:paraId="387AC5C4" w14:textId="77777777" w:rsidR="005A4D73" w:rsidRPr="00174BCA" w:rsidRDefault="005A4D73" w:rsidP="005A4D73">
      <w:pPr>
        <w:rPr>
          <w:highlight w:val="yellow"/>
        </w:rPr>
      </w:pPr>
      <w:r>
        <w:t>[</w:t>
      </w:r>
      <w:r w:rsidRPr="008B2B7C">
        <w:rPr>
          <w:highlight w:val="cyan"/>
        </w:rPr>
        <w:t>insert</w:t>
      </w:r>
      <w:r>
        <w:t>]</w:t>
      </w:r>
    </w:p>
    <w:p w14:paraId="61B4A94C" w14:textId="18C68771" w:rsidR="005A4D73" w:rsidRPr="002B18A9" w:rsidRDefault="00AC79FC" w:rsidP="005A4D73">
      <w:pPr>
        <w:pStyle w:val="Heading2"/>
      </w:pPr>
      <w:r>
        <w:t>Risk</w:t>
      </w:r>
    </w:p>
    <w:p w14:paraId="1CF6FDA0" w14:textId="7F20BFC6" w:rsidR="00AC79FC" w:rsidRDefault="00AC79FC" w:rsidP="00AC79FC">
      <w:pPr>
        <w:pStyle w:val="Subtitle"/>
      </w:pPr>
      <w:r>
        <w:t>Please describe any potential risks or ethics concerns, and how these will be addressed or mitigated through the delivery of program activities.</w:t>
      </w:r>
    </w:p>
    <w:p w14:paraId="3E41144B" w14:textId="4A6CB0FA" w:rsidR="005A4D73" w:rsidRPr="00174BCA" w:rsidRDefault="00AC79FC" w:rsidP="00AC79FC">
      <w:pPr>
        <w:rPr>
          <w:highlight w:val="yellow"/>
        </w:rPr>
      </w:pPr>
      <w:r>
        <w:t xml:space="preserve"> </w:t>
      </w:r>
      <w:r w:rsidR="005A4D73">
        <w:t>[</w:t>
      </w:r>
      <w:r w:rsidR="005A4D73" w:rsidRPr="008B2B7C">
        <w:rPr>
          <w:highlight w:val="cyan"/>
        </w:rPr>
        <w:t>insert</w:t>
      </w:r>
      <w:r w:rsidR="005A4D73">
        <w:t>]</w:t>
      </w:r>
    </w:p>
    <w:p w14:paraId="2B59158E" w14:textId="77777777" w:rsidR="00174BCA" w:rsidRPr="00174BCA" w:rsidRDefault="00174BCA" w:rsidP="00174BCA"/>
    <w:p w14:paraId="3A8B9A0A" w14:textId="732524BD" w:rsidR="00CE1EC5" w:rsidRDefault="008871A5" w:rsidP="00CE1EC5">
      <w:pPr>
        <w:pStyle w:val="Heading1"/>
      </w:pPr>
      <w:r>
        <w:t xml:space="preserve">Attached </w:t>
      </w:r>
      <w:r w:rsidR="00526ED3">
        <w:t>Documents</w:t>
      </w:r>
    </w:p>
    <w:p w14:paraId="022A2377" w14:textId="72FF53D4" w:rsidR="00CE1EC5" w:rsidRDefault="00526ED3" w:rsidP="00526ED3">
      <w:pPr>
        <w:pStyle w:val="Subtitle"/>
      </w:pPr>
      <w:r>
        <w:t xml:space="preserve">List </w:t>
      </w:r>
      <w:r w:rsidR="008871A5">
        <w:t>all attached</w:t>
      </w:r>
      <w:r>
        <w:t xml:space="preserve"> documents attached to this </w:t>
      </w:r>
      <w:r w:rsidR="00AC79FC">
        <w:t>Expression of Interest</w:t>
      </w:r>
    </w:p>
    <w:p w14:paraId="27FB5556" w14:textId="6A3F9C2C" w:rsidR="008871A5" w:rsidRDefault="008871A5" w:rsidP="00CE1EC5">
      <w:pPr>
        <w:pStyle w:val="ListParagraph"/>
        <w:numPr>
          <w:ilvl w:val="0"/>
          <w:numId w:val="14"/>
        </w:numPr>
      </w:pPr>
      <w:r>
        <w:t xml:space="preserve">The Vietnamese </w:t>
      </w:r>
      <w:r w:rsidR="00F96717">
        <w:t xml:space="preserve">version of this Proposal </w:t>
      </w:r>
      <w:r w:rsidR="006116B0">
        <w:t>(</w:t>
      </w:r>
      <w:r w:rsidRPr="001D773E">
        <w:rPr>
          <w:b/>
        </w:rPr>
        <w:t>required</w:t>
      </w:r>
      <w:r w:rsidR="006116B0">
        <w:t>)</w:t>
      </w:r>
    </w:p>
    <w:p w14:paraId="5D4FD0A5" w14:textId="3DCBDAE0" w:rsidR="008B2B7C" w:rsidRPr="00CE1EC5" w:rsidRDefault="00526ED3" w:rsidP="00CE1EC5">
      <w:pPr>
        <w:pStyle w:val="ListParagraph"/>
        <w:numPr>
          <w:ilvl w:val="0"/>
          <w:numId w:val="14"/>
        </w:numPr>
      </w:pPr>
      <w:r>
        <w:t>[</w:t>
      </w:r>
      <w:r w:rsidRPr="00526ED3">
        <w:rPr>
          <w:highlight w:val="cyan"/>
        </w:rPr>
        <w:t>i</w:t>
      </w:r>
      <w:r w:rsidRPr="006116B0">
        <w:rPr>
          <w:highlight w:val="cyan"/>
        </w:rPr>
        <w:t>nsert</w:t>
      </w:r>
      <w:r w:rsidR="006116B0" w:rsidRPr="001D773E">
        <w:rPr>
          <w:highlight w:val="cyan"/>
        </w:rPr>
        <w:t xml:space="preserve"> additional items as required</w:t>
      </w:r>
      <w:r>
        <w:t>]</w:t>
      </w:r>
    </w:p>
    <w:p w14:paraId="31A24B14" w14:textId="73FD24FA" w:rsidR="00E14299" w:rsidRDefault="00E14299" w:rsidP="00E83759"/>
    <w:sectPr w:rsidR="00E14299" w:rsidSect="002B18A9">
      <w:type w:val="continuous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7D985C" w14:textId="77777777" w:rsidR="00434271" w:rsidRDefault="00434271" w:rsidP="006C5A5A">
      <w:r>
        <w:separator/>
      </w:r>
    </w:p>
  </w:endnote>
  <w:endnote w:type="continuationSeparator" w:id="0">
    <w:p w14:paraId="2B8D08AB" w14:textId="77777777" w:rsidR="00434271" w:rsidRDefault="00434271" w:rsidP="006C5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6F2474" w14:textId="77777777" w:rsidR="00415C76" w:rsidRDefault="00415C76">
    <w:pPr>
      <w:pStyle w:val="Footer"/>
    </w:pPr>
    <w:r>
      <w:t>[</w:t>
    </w:r>
    <w:r w:rsidRPr="006C5A5A">
      <w:rPr>
        <w:highlight w:val="cyan"/>
      </w:rPr>
      <w:t>Lead Australian Entity</w:t>
    </w:r>
    <w:r>
      <w:t>]</w:t>
    </w:r>
  </w:p>
  <w:p w14:paraId="44554C44" w14:textId="7A6FC13B" w:rsidR="00415C76" w:rsidRDefault="00415C76">
    <w:pPr>
      <w:pStyle w:val="Footer"/>
    </w:pPr>
    <w:r>
      <w:t>[</w:t>
    </w:r>
    <w:r w:rsidRPr="006C5A5A">
      <w:rPr>
        <w:highlight w:val="cyan"/>
      </w:rPr>
      <w:t>Lead Vietnamese Entity]</w:t>
    </w:r>
    <w:r>
      <w:tab/>
    </w:r>
    <w:r>
      <w:tab/>
    </w:r>
    <w:r>
      <w:rPr>
        <w:rFonts w:ascii="Times New Roman" w:hAnsi="Times New Roman"/>
        <w:lang w:val="en-US"/>
      </w:rPr>
      <w:t xml:space="preserve">Page </w:t>
    </w:r>
    <w:r>
      <w:rPr>
        <w:rFonts w:ascii="Times New Roman" w:hAnsi="Times New Roman"/>
        <w:lang w:val="en-US"/>
      </w:rPr>
      <w:fldChar w:fldCharType="begin"/>
    </w:r>
    <w:r>
      <w:rPr>
        <w:rFonts w:ascii="Times New Roman" w:hAnsi="Times New Roman"/>
        <w:lang w:val="en-US"/>
      </w:rPr>
      <w:instrText xml:space="preserve"> PAGE </w:instrText>
    </w:r>
    <w:r>
      <w:rPr>
        <w:rFonts w:ascii="Times New Roman" w:hAnsi="Times New Roman"/>
        <w:lang w:val="en-US"/>
      </w:rPr>
      <w:fldChar w:fldCharType="separate"/>
    </w:r>
    <w:r w:rsidR="00F36ABA">
      <w:rPr>
        <w:rFonts w:ascii="Times New Roman" w:hAnsi="Times New Roman"/>
        <w:noProof/>
        <w:lang w:val="en-US"/>
      </w:rPr>
      <w:t>2</w:t>
    </w:r>
    <w:r>
      <w:rPr>
        <w:rFonts w:ascii="Times New Roman" w:hAnsi="Times New Roman"/>
        <w:lang w:val="en-US"/>
      </w:rPr>
      <w:fldChar w:fldCharType="end"/>
    </w:r>
    <w:r>
      <w:rPr>
        <w:rFonts w:ascii="Times New Roman" w:hAnsi="Times New Roman"/>
        <w:lang w:val="en-US"/>
      </w:rPr>
      <w:t xml:space="preserve"> of </w:t>
    </w:r>
    <w:r>
      <w:rPr>
        <w:rFonts w:ascii="Times New Roman" w:hAnsi="Times New Roman"/>
        <w:lang w:val="en-US"/>
      </w:rPr>
      <w:fldChar w:fldCharType="begin"/>
    </w:r>
    <w:r>
      <w:rPr>
        <w:rFonts w:ascii="Times New Roman" w:hAnsi="Times New Roman"/>
        <w:lang w:val="en-US"/>
      </w:rPr>
      <w:instrText xml:space="preserve"> NUMPAGES </w:instrText>
    </w:r>
    <w:r>
      <w:rPr>
        <w:rFonts w:ascii="Times New Roman" w:hAnsi="Times New Roman"/>
        <w:lang w:val="en-US"/>
      </w:rPr>
      <w:fldChar w:fldCharType="separate"/>
    </w:r>
    <w:r w:rsidR="00F36ABA">
      <w:rPr>
        <w:rFonts w:ascii="Times New Roman" w:hAnsi="Times New Roman"/>
        <w:noProof/>
        <w:lang w:val="en-US"/>
      </w:rPr>
      <w:t>4</w:t>
    </w:r>
    <w:r>
      <w:rPr>
        <w:rFonts w:ascii="Times New Roman" w:hAnsi="Times New Roman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921809" w14:textId="77777777" w:rsidR="00434271" w:rsidRDefault="00434271" w:rsidP="006C5A5A">
      <w:r>
        <w:separator/>
      </w:r>
    </w:p>
  </w:footnote>
  <w:footnote w:type="continuationSeparator" w:id="0">
    <w:p w14:paraId="4CD9DE22" w14:textId="77777777" w:rsidR="00434271" w:rsidRDefault="00434271" w:rsidP="006C5A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ECCEB" w14:textId="6FDFB93C" w:rsidR="00415C76" w:rsidRPr="00D7060B" w:rsidRDefault="00415C76" w:rsidP="00707312">
    <w:pPr>
      <w:pStyle w:val="Footer"/>
      <w:rPr>
        <w:b/>
      </w:rPr>
    </w:pPr>
    <w:r w:rsidRPr="00D7060B">
      <w:rPr>
        <w:b/>
      </w:rPr>
      <w:t>[</w:t>
    </w:r>
    <w:r w:rsidRPr="00D7060B">
      <w:rPr>
        <w:b/>
        <w:highlight w:val="cyan"/>
      </w:rPr>
      <w:t>Title</w:t>
    </w:r>
    <w:r w:rsidRPr="00D7060B">
      <w:rPr>
        <w:b/>
      </w:rPr>
      <w:t>]</w:t>
    </w:r>
  </w:p>
  <w:p w14:paraId="24AC4F86" w14:textId="03C2B35D" w:rsidR="00415C76" w:rsidRDefault="00415C76" w:rsidP="006C5A5A">
    <w:pPr>
      <w:pStyle w:val="Footer"/>
    </w:pPr>
    <w:r>
      <w:t>Version [</w:t>
    </w:r>
    <w:r w:rsidRPr="00D7060B">
      <w:rPr>
        <w:highlight w:val="cyan"/>
      </w:rPr>
      <w:t>X</w:t>
    </w:r>
    <w:r>
      <w:t>] – [</w:t>
    </w:r>
    <w:r w:rsidRPr="00D7060B">
      <w:rPr>
        <w:highlight w:val="cyan"/>
      </w:rPr>
      <w:t>Date</w:t>
    </w:r>
    <w:r>
      <w:t>]</w:t>
    </w:r>
  </w:p>
  <w:p w14:paraId="5F679FD8" w14:textId="77777777" w:rsidR="00415C76" w:rsidRDefault="00415C76" w:rsidP="006C5A5A">
    <w:pPr>
      <w:pStyle w:val="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077F5"/>
    <w:multiLevelType w:val="hybridMultilevel"/>
    <w:tmpl w:val="64B842A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954517A"/>
    <w:multiLevelType w:val="hybridMultilevel"/>
    <w:tmpl w:val="FE48D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A5EFA"/>
    <w:multiLevelType w:val="hybridMultilevel"/>
    <w:tmpl w:val="B20E3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93185"/>
    <w:multiLevelType w:val="hybridMultilevel"/>
    <w:tmpl w:val="CE9A9AF0"/>
    <w:lvl w:ilvl="0" w:tplc="0E8C5B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9E699A"/>
    <w:multiLevelType w:val="hybridMultilevel"/>
    <w:tmpl w:val="F9FA8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85912"/>
    <w:multiLevelType w:val="hybridMultilevel"/>
    <w:tmpl w:val="A9F81C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7D0653"/>
    <w:multiLevelType w:val="hybridMultilevel"/>
    <w:tmpl w:val="AA44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22675"/>
    <w:multiLevelType w:val="hybridMultilevel"/>
    <w:tmpl w:val="420E6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B2A90"/>
    <w:multiLevelType w:val="hybridMultilevel"/>
    <w:tmpl w:val="47E8E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B7D99"/>
    <w:multiLevelType w:val="hybridMultilevel"/>
    <w:tmpl w:val="3A4C0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DF6762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AA02007"/>
    <w:multiLevelType w:val="hybridMultilevel"/>
    <w:tmpl w:val="0B46C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E8C5B58"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7050E"/>
    <w:multiLevelType w:val="hybridMultilevel"/>
    <w:tmpl w:val="3F065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D418DD"/>
    <w:multiLevelType w:val="hybridMultilevel"/>
    <w:tmpl w:val="03CE6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E8C5B58"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D90B36"/>
    <w:multiLevelType w:val="hybridMultilevel"/>
    <w:tmpl w:val="8EFE1B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B15710"/>
    <w:multiLevelType w:val="hybridMultilevel"/>
    <w:tmpl w:val="AC62AED2"/>
    <w:lvl w:ilvl="0" w:tplc="0E8C5B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9A23C8"/>
    <w:multiLevelType w:val="hybridMultilevel"/>
    <w:tmpl w:val="BF3A9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7764BB"/>
    <w:multiLevelType w:val="hybridMultilevel"/>
    <w:tmpl w:val="37B44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15"/>
  </w:num>
  <w:num w:numId="7">
    <w:abstractNumId w:val="12"/>
  </w:num>
  <w:num w:numId="8">
    <w:abstractNumId w:val="11"/>
  </w:num>
  <w:num w:numId="9">
    <w:abstractNumId w:val="14"/>
  </w:num>
  <w:num w:numId="10">
    <w:abstractNumId w:val="16"/>
  </w:num>
  <w:num w:numId="11">
    <w:abstractNumId w:val="13"/>
  </w:num>
  <w:num w:numId="12">
    <w:abstractNumId w:val="10"/>
  </w:num>
  <w:num w:numId="13">
    <w:abstractNumId w:val="7"/>
  </w:num>
  <w:num w:numId="14">
    <w:abstractNumId w:val="4"/>
  </w:num>
  <w:num w:numId="15">
    <w:abstractNumId w:val="17"/>
  </w:num>
  <w:num w:numId="16">
    <w:abstractNumId w:val="8"/>
  </w:num>
  <w:num w:numId="17">
    <w:abstractNumId w:val="9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zI0N7U0sjQ2szRR0lEKTi0uzszPAykwrAUAvEi1GiwAAAA="/>
  </w:docVars>
  <w:rsids>
    <w:rsidRoot w:val="00925DFD"/>
    <w:rsid w:val="00043408"/>
    <w:rsid w:val="00063D5D"/>
    <w:rsid w:val="00071966"/>
    <w:rsid w:val="000A27EB"/>
    <w:rsid w:val="000D3A3E"/>
    <w:rsid w:val="000F577E"/>
    <w:rsid w:val="0014424B"/>
    <w:rsid w:val="00151479"/>
    <w:rsid w:val="001656D6"/>
    <w:rsid w:val="0017345D"/>
    <w:rsid w:val="00174BCA"/>
    <w:rsid w:val="001A6E7A"/>
    <w:rsid w:val="001D773E"/>
    <w:rsid w:val="00202D77"/>
    <w:rsid w:val="002071BE"/>
    <w:rsid w:val="00295B96"/>
    <w:rsid w:val="002B18A9"/>
    <w:rsid w:val="002C173D"/>
    <w:rsid w:val="002D22B4"/>
    <w:rsid w:val="002D40F3"/>
    <w:rsid w:val="002E3128"/>
    <w:rsid w:val="002E3C19"/>
    <w:rsid w:val="00415C76"/>
    <w:rsid w:val="00421BA7"/>
    <w:rsid w:val="00434271"/>
    <w:rsid w:val="004D1047"/>
    <w:rsid w:val="004D6C17"/>
    <w:rsid w:val="004F5541"/>
    <w:rsid w:val="00513E67"/>
    <w:rsid w:val="005155B0"/>
    <w:rsid w:val="00526ED3"/>
    <w:rsid w:val="0052761A"/>
    <w:rsid w:val="005279CA"/>
    <w:rsid w:val="00536899"/>
    <w:rsid w:val="00545DEA"/>
    <w:rsid w:val="005656BC"/>
    <w:rsid w:val="005954B3"/>
    <w:rsid w:val="005A4D73"/>
    <w:rsid w:val="005C064A"/>
    <w:rsid w:val="005D49C4"/>
    <w:rsid w:val="005D514E"/>
    <w:rsid w:val="006116B0"/>
    <w:rsid w:val="00622C21"/>
    <w:rsid w:val="00635696"/>
    <w:rsid w:val="006877AB"/>
    <w:rsid w:val="006948CD"/>
    <w:rsid w:val="006C5A5A"/>
    <w:rsid w:val="00707312"/>
    <w:rsid w:val="007430BD"/>
    <w:rsid w:val="007519CC"/>
    <w:rsid w:val="007527B5"/>
    <w:rsid w:val="007E2134"/>
    <w:rsid w:val="008018AF"/>
    <w:rsid w:val="00821B87"/>
    <w:rsid w:val="0083499B"/>
    <w:rsid w:val="00844B54"/>
    <w:rsid w:val="00844D03"/>
    <w:rsid w:val="00862198"/>
    <w:rsid w:val="008871A5"/>
    <w:rsid w:val="008B2B7C"/>
    <w:rsid w:val="008E2977"/>
    <w:rsid w:val="009170BF"/>
    <w:rsid w:val="00925DFD"/>
    <w:rsid w:val="00984AC2"/>
    <w:rsid w:val="009A3836"/>
    <w:rsid w:val="009C7FE1"/>
    <w:rsid w:val="009E1366"/>
    <w:rsid w:val="00A677F1"/>
    <w:rsid w:val="00AA1965"/>
    <w:rsid w:val="00AC79FC"/>
    <w:rsid w:val="00B2310E"/>
    <w:rsid w:val="00B31814"/>
    <w:rsid w:val="00B44C4F"/>
    <w:rsid w:val="00BA5CCE"/>
    <w:rsid w:val="00C710FD"/>
    <w:rsid w:val="00C82193"/>
    <w:rsid w:val="00CC0411"/>
    <w:rsid w:val="00CC3A60"/>
    <w:rsid w:val="00CE1EC5"/>
    <w:rsid w:val="00D313C0"/>
    <w:rsid w:val="00D7060B"/>
    <w:rsid w:val="00D919D0"/>
    <w:rsid w:val="00DF70EE"/>
    <w:rsid w:val="00E028B1"/>
    <w:rsid w:val="00E14299"/>
    <w:rsid w:val="00E34052"/>
    <w:rsid w:val="00E77333"/>
    <w:rsid w:val="00E83759"/>
    <w:rsid w:val="00ED63E7"/>
    <w:rsid w:val="00F36ABA"/>
    <w:rsid w:val="00F53C80"/>
    <w:rsid w:val="00F816FD"/>
    <w:rsid w:val="00F8259C"/>
    <w:rsid w:val="00F96717"/>
    <w:rsid w:val="00FB3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F4756"/>
  <w15:chartTrackingRefBased/>
  <w15:docId w15:val="{5D84A82C-0776-5F41-8A62-30829C047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2B7C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1366"/>
    <w:pPr>
      <w:keepNext/>
      <w:keepLines/>
      <w:numPr>
        <w:numId w:val="12"/>
      </w:numPr>
      <w:pBdr>
        <w:bottom w:val="single" w:sz="4" w:space="1" w:color="auto"/>
      </w:pBdr>
      <w:shd w:val="solid" w:color="E2EFD9" w:themeColor="accent6" w:themeTint="33" w:fill="auto"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5A5A"/>
    <w:pPr>
      <w:keepNext/>
      <w:keepLines/>
      <w:numPr>
        <w:ilvl w:val="1"/>
        <w:numId w:val="12"/>
      </w:numPr>
      <w:pBdr>
        <w:bottom w:val="single" w:sz="4" w:space="1" w:color="808080" w:themeColor="background1" w:themeShade="80"/>
      </w:pBdr>
      <w:shd w:val="pct12" w:color="auto" w:fill="auto"/>
      <w:spacing w:before="220"/>
      <w:ind w:left="578" w:hanging="578"/>
      <w:outlineLvl w:val="1"/>
    </w:pPr>
    <w:rPr>
      <w:rFonts w:asciiTheme="majorHAnsi" w:eastAsiaTheme="majorEastAsia" w:hAnsiTheme="majorHAnsi" w:cstheme="majorBidi"/>
      <w:color w:val="000000" w:themeColor="text1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5CCE"/>
    <w:pPr>
      <w:keepNext/>
      <w:keepLines/>
      <w:numPr>
        <w:ilvl w:val="2"/>
        <w:numId w:val="12"/>
      </w:numPr>
      <w:shd w:val="pct10" w:color="auto" w:fill="auto"/>
      <w:spacing w:before="120"/>
      <w:outlineLvl w:val="2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1965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1965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1965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1965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1965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1965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5DF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7345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4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E1366"/>
    <w:rPr>
      <w:rFonts w:asciiTheme="majorHAnsi" w:eastAsiaTheme="majorEastAsia" w:hAnsiTheme="majorHAnsi" w:cstheme="majorBidi"/>
      <w:color w:val="000000" w:themeColor="text1"/>
      <w:sz w:val="32"/>
      <w:szCs w:val="32"/>
      <w:shd w:val="solid" w:color="E2EFD9" w:themeColor="accent6" w:themeTint="33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C5A5A"/>
    <w:rPr>
      <w:rFonts w:asciiTheme="majorHAnsi" w:eastAsiaTheme="majorEastAsia" w:hAnsiTheme="majorHAnsi" w:cstheme="majorBidi"/>
      <w:color w:val="000000" w:themeColor="text1"/>
      <w:sz w:val="22"/>
      <w:szCs w:val="26"/>
      <w:shd w:val="pct12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rsid w:val="00BA5CCE"/>
    <w:rPr>
      <w:rFonts w:asciiTheme="majorHAnsi" w:eastAsiaTheme="majorEastAsia" w:hAnsiTheme="majorHAnsi" w:cstheme="majorBidi"/>
      <w:color w:val="000000" w:themeColor="text1"/>
      <w:shd w:val="pct10" w:color="auto" w:fill="auto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196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196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196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196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196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196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5656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BA5CCE"/>
    <w:pPr>
      <w:numPr>
        <w:ilvl w:val="1"/>
      </w:numPr>
      <w:shd w:val="pct5" w:color="auto" w:fill="auto"/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A5CCE"/>
    <w:rPr>
      <w:rFonts w:eastAsiaTheme="minorEastAsia"/>
      <w:color w:val="5A5A5A" w:themeColor="text1" w:themeTint="A5"/>
      <w:spacing w:val="15"/>
      <w:sz w:val="22"/>
      <w:szCs w:val="22"/>
      <w:shd w:val="pct5" w:color="auto" w:fill="auto"/>
    </w:rPr>
  </w:style>
  <w:style w:type="paragraph" w:styleId="Header">
    <w:name w:val="header"/>
    <w:basedOn w:val="Normal"/>
    <w:link w:val="HeaderChar"/>
    <w:uiPriority w:val="99"/>
    <w:unhideWhenUsed/>
    <w:rsid w:val="006C5A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5A5A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6C5A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5A5A"/>
    <w:rPr>
      <w:sz w:val="20"/>
    </w:rPr>
  </w:style>
  <w:style w:type="character" w:styleId="Hyperlink">
    <w:name w:val="Hyperlink"/>
    <w:basedOn w:val="DefaultParagraphFont"/>
    <w:uiPriority w:val="99"/>
    <w:unhideWhenUsed/>
    <w:rsid w:val="007527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27B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442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424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42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2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24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24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24B"/>
    <w:rPr>
      <w:rFonts w:ascii="Times New Roman" w:hAnsi="Times New Roman" w:cs="Times New Roman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E31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7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23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1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earch.csiro.au/aus4innovation/?ddownload=71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siro.smartygrants.com.a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Aus4innovation@csiro.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search.csiro.au/aus4innovation/grant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47</Words>
  <Characters>597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d, Tom (Global, Black Mountain)</dc:creator>
  <cp:keywords/>
  <dc:description/>
  <cp:lastModifiedBy>Wood, Tom (Global, Vietnam - Hanoi)</cp:lastModifiedBy>
  <cp:revision>2</cp:revision>
  <dcterms:created xsi:type="dcterms:W3CDTF">2020-02-11T05:37:00Z</dcterms:created>
  <dcterms:modified xsi:type="dcterms:W3CDTF">2020-02-11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dae6892-a2a9-4a54-9764-0499712162fc</vt:lpwstr>
  </property>
  <property fmtid="{D5CDD505-2E9C-101B-9397-08002B2CF9AE}" pid="3" name="SEC">
    <vt:lpwstr>UNCLASSIFIED</vt:lpwstr>
  </property>
  <property fmtid="{D5CDD505-2E9C-101B-9397-08002B2CF9AE}" pid="4" name="DLM">
    <vt:lpwstr>No DLM</vt:lpwstr>
  </property>
</Properties>
</file>